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44A25" w14:textId="6E837708" w:rsidR="00A92841" w:rsidRPr="00FE3A3E" w:rsidRDefault="00023A8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ind w:left="720" w:hanging="720"/>
        <w:jc w:val="center"/>
        <w:rPr>
          <w:rFonts w:asciiTheme="minorHAnsi" w:hAnsiTheme="minorHAnsi" w:cstheme="minorHAnsi"/>
        </w:rPr>
      </w:pPr>
      <w:r w:rsidRPr="00FE3A3E">
        <w:rPr>
          <w:rFonts w:asciiTheme="minorHAnsi" w:hAnsiTheme="minorHAnsi" w:cstheme="minorHAnsi"/>
          <w:b/>
          <w:color w:val="000000"/>
          <w:sz w:val="20"/>
        </w:rPr>
        <w:t>20</w:t>
      </w:r>
      <w:r w:rsidR="002F6E04">
        <w:rPr>
          <w:rFonts w:asciiTheme="minorHAnsi" w:hAnsiTheme="minorHAnsi" w:cstheme="minorHAnsi"/>
          <w:b/>
          <w:color w:val="000000"/>
          <w:sz w:val="20"/>
        </w:rPr>
        <w:t>22</w:t>
      </w:r>
      <w:r w:rsidRPr="00FE3A3E">
        <w:rPr>
          <w:rFonts w:asciiTheme="minorHAnsi" w:hAnsiTheme="minorHAnsi" w:cstheme="minorHAnsi"/>
          <w:b/>
          <w:color w:val="000000"/>
          <w:sz w:val="20"/>
        </w:rPr>
        <w:t>-20</w:t>
      </w:r>
      <w:r w:rsidR="007A087F" w:rsidRPr="00FE3A3E">
        <w:rPr>
          <w:rFonts w:asciiTheme="minorHAnsi" w:hAnsiTheme="minorHAnsi" w:cstheme="minorHAnsi"/>
          <w:b/>
          <w:color w:val="000000"/>
          <w:sz w:val="20"/>
        </w:rPr>
        <w:t>2</w:t>
      </w:r>
      <w:r w:rsidR="002F6E04">
        <w:rPr>
          <w:rFonts w:asciiTheme="minorHAnsi" w:hAnsiTheme="minorHAnsi" w:cstheme="minorHAnsi"/>
          <w:b/>
          <w:color w:val="000000"/>
          <w:sz w:val="20"/>
        </w:rPr>
        <w:t>4</w:t>
      </w:r>
      <w:r w:rsidR="00A92841" w:rsidRPr="00FE3A3E">
        <w:rPr>
          <w:rFonts w:asciiTheme="minorHAnsi" w:hAnsiTheme="minorHAnsi" w:cstheme="minorHAnsi"/>
          <w:b/>
          <w:color w:val="000000"/>
          <w:sz w:val="20"/>
        </w:rPr>
        <w:t xml:space="preserve"> M</w:t>
      </w:r>
      <w:r w:rsidR="00A92841" w:rsidRPr="00FE3A3E">
        <w:rPr>
          <w:rFonts w:asciiTheme="minorHAnsi" w:hAnsiTheme="minorHAnsi" w:cstheme="minorHAnsi"/>
          <w:b/>
          <w:sz w:val="20"/>
        </w:rPr>
        <w:t>innesota State High School League Dance Team Competition</w:t>
      </w:r>
    </w:p>
    <w:p w14:paraId="7F4D66D2" w14:textId="77777777" w:rsidR="00A92841" w:rsidRPr="00FE3A3E" w:rsidRDefault="00A9284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ind w:left="720" w:hanging="720"/>
        <w:jc w:val="center"/>
        <w:rPr>
          <w:rFonts w:asciiTheme="minorHAnsi" w:hAnsiTheme="minorHAnsi" w:cstheme="minorHAnsi"/>
          <w:b/>
          <w:bCs/>
          <w:sz w:val="28"/>
        </w:rPr>
      </w:pPr>
      <w:r w:rsidRPr="00FE3A3E">
        <w:rPr>
          <w:rFonts w:asciiTheme="minorHAnsi" w:hAnsiTheme="minorHAnsi" w:cstheme="minorHAnsi"/>
          <w:b/>
          <w:bCs/>
          <w:sz w:val="28"/>
        </w:rPr>
        <w:t>Jazz Competition – Judges Recap Sheet</w:t>
      </w:r>
    </w:p>
    <w:p w14:paraId="576E9061" w14:textId="77777777" w:rsidR="00A92841" w:rsidRPr="0004215B" w:rsidRDefault="00A92841" w:rsidP="00C97399">
      <w:pPr>
        <w:tabs>
          <w:tab w:val="right" w:leader="underscore" w:pos="10800"/>
        </w:tabs>
        <w:rPr>
          <w:rFonts w:cs="Arial"/>
          <w:b/>
          <w:sz w:val="16"/>
        </w:rPr>
      </w:pPr>
    </w:p>
    <w:p w14:paraId="47A5D073" w14:textId="77777777" w:rsidR="00A92841" w:rsidRPr="00FE3A3E" w:rsidRDefault="00A92841" w:rsidP="00C97399">
      <w:pPr>
        <w:tabs>
          <w:tab w:val="right" w:leader="underscore" w:pos="10800"/>
        </w:tabs>
        <w:rPr>
          <w:rFonts w:asciiTheme="minorHAnsi" w:hAnsiTheme="minorHAnsi" w:cstheme="minorHAnsi"/>
          <w:b/>
        </w:rPr>
      </w:pPr>
      <w:r w:rsidRPr="00FE3A3E">
        <w:rPr>
          <w:rFonts w:asciiTheme="minorHAnsi" w:hAnsiTheme="minorHAnsi" w:cstheme="minorHAnsi"/>
          <w:b/>
        </w:rPr>
        <w:t>School:</w:t>
      </w:r>
      <w:r w:rsidRPr="00FE3A3E">
        <w:rPr>
          <w:rFonts w:asciiTheme="minorHAnsi" w:hAnsiTheme="minorHAnsi" w:cstheme="minorHAnsi"/>
          <w:b/>
        </w:rPr>
        <w:tab/>
      </w:r>
    </w:p>
    <w:p w14:paraId="3F3AA53E" w14:textId="77777777" w:rsidR="00A92841" w:rsidRPr="0004215B" w:rsidRDefault="00A92841" w:rsidP="00C97399">
      <w:pPr>
        <w:tabs>
          <w:tab w:val="right" w:leader="underscore" w:pos="10800"/>
        </w:tabs>
        <w:rPr>
          <w:rFonts w:cs="Arial"/>
          <w:b/>
          <w:sz w:val="16"/>
        </w:rPr>
      </w:pPr>
    </w:p>
    <w:p w14:paraId="47E210B7" w14:textId="77777777" w:rsidR="00A92841" w:rsidRPr="00FE3A3E" w:rsidRDefault="00A92841" w:rsidP="00C97399">
      <w:pPr>
        <w:tabs>
          <w:tab w:val="right" w:leader="underscore" w:pos="10800"/>
        </w:tabs>
        <w:rPr>
          <w:rFonts w:asciiTheme="minorHAnsi" w:hAnsiTheme="minorHAnsi" w:cstheme="minorHAnsi"/>
          <w:b/>
        </w:rPr>
      </w:pPr>
      <w:r w:rsidRPr="00FE3A3E">
        <w:rPr>
          <w:rFonts w:asciiTheme="minorHAnsi" w:hAnsiTheme="minorHAnsi" w:cstheme="minorHAnsi"/>
          <w:b/>
        </w:rPr>
        <w:t>Class:</w:t>
      </w:r>
      <w:r w:rsidRPr="00FE3A3E">
        <w:rPr>
          <w:rFonts w:asciiTheme="minorHAnsi" w:hAnsiTheme="minorHAnsi" w:cstheme="minorHAnsi"/>
          <w:b/>
        </w:rPr>
        <w:tab/>
      </w:r>
    </w:p>
    <w:p w14:paraId="46A82A7A" w14:textId="77777777" w:rsidR="00A92841" w:rsidRPr="0004215B" w:rsidRDefault="00A92841" w:rsidP="00C97399">
      <w:pPr>
        <w:rPr>
          <w:rFonts w:cs="Arial"/>
          <w:sz w:val="16"/>
        </w:rPr>
      </w:pPr>
    </w:p>
    <w:tbl>
      <w:tblPr>
        <w:tblW w:w="4873" w:type="pct"/>
        <w:tblLook w:val="0000" w:firstRow="0" w:lastRow="0" w:firstColumn="0" w:lastColumn="0" w:noHBand="0" w:noVBand="0"/>
      </w:tblPr>
      <w:tblGrid>
        <w:gridCol w:w="4566"/>
        <w:gridCol w:w="770"/>
        <w:gridCol w:w="771"/>
        <w:gridCol w:w="771"/>
        <w:gridCol w:w="771"/>
        <w:gridCol w:w="771"/>
        <w:gridCol w:w="771"/>
        <w:gridCol w:w="771"/>
        <w:gridCol w:w="762"/>
        <w:gridCol w:w="11"/>
      </w:tblGrid>
      <w:tr w:rsidR="0059230C" w:rsidRPr="0004215B" w14:paraId="3DAC01BF" w14:textId="77777777" w:rsidTr="00AA3BB4">
        <w:trPr>
          <w:gridAfter w:val="1"/>
          <w:wAfter w:w="5" w:type="pct"/>
          <w:cantSplit/>
        </w:trPr>
        <w:tc>
          <w:tcPr>
            <w:tcW w:w="2127" w:type="pct"/>
          </w:tcPr>
          <w:p w14:paraId="3C7256AC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68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73E1D9" w14:textId="77777777" w:rsidR="0059230C" w:rsidRPr="00FE3A3E" w:rsidRDefault="0059230C" w:rsidP="00AA3BB4">
            <w:pPr>
              <w:tabs>
                <w:tab w:val="left" w:pos="2519"/>
              </w:tabs>
              <w:rPr>
                <w:rFonts w:asciiTheme="minorHAnsi" w:hAnsiTheme="minorHAnsi" w:cstheme="minorHAnsi"/>
              </w:rPr>
            </w:pPr>
            <w:r w:rsidRPr="0004215B">
              <w:rPr>
                <w:rFonts w:cs="Arial"/>
              </w:rPr>
              <w:t xml:space="preserve"> </w:t>
            </w:r>
            <w:r w:rsidRPr="0004215B">
              <w:rPr>
                <w:rFonts w:cs="Arial"/>
              </w:rPr>
              <w:tab/>
            </w:r>
            <w:r w:rsidRPr="00FE3A3E">
              <w:rPr>
                <w:rFonts w:asciiTheme="minorHAnsi" w:hAnsiTheme="minorHAnsi" w:cstheme="minorHAnsi"/>
              </w:rPr>
              <w:t xml:space="preserve">JUDGES </w:t>
            </w:r>
          </w:p>
        </w:tc>
      </w:tr>
      <w:tr w:rsidR="0059230C" w:rsidRPr="0004215B" w14:paraId="708AAC46" w14:textId="77777777" w:rsidTr="00AA3BB4">
        <w:trPr>
          <w:cantSplit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CBD3E8" w14:textId="26CFFD37" w:rsidR="0059230C" w:rsidRPr="00FE3A3E" w:rsidRDefault="0066340F" w:rsidP="00AA3BB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0" allowOverlap="1" wp14:anchorId="5C543095" wp14:editId="1B019579">
                      <wp:simplePos x="0" y="0"/>
                      <wp:positionH relativeFrom="column">
                        <wp:posOffset>2011680</wp:posOffset>
                      </wp:positionH>
                      <wp:positionV relativeFrom="paragraph">
                        <wp:posOffset>133985</wp:posOffset>
                      </wp:positionV>
                      <wp:extent cx="731520" cy="0"/>
                      <wp:effectExtent l="0" t="0" r="0" b="0"/>
                      <wp:wrapNone/>
                      <wp:docPr id="36" name="Line 5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31520" cy="0"/>
                              </a:xfrm>
                              <a:prstGeom prst="line">
                                <a:avLst/>
                              </a:prstGeom>
                              <a:noFill/>
                              <a:ln w="28575">
                                <a:solidFill>
                                  <a:srgbClr val="C0C0C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AE6498" id="Line 500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4pt,10.55pt" to="3in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" o:allowincell="f" strokecolor="silver" strokeweight="2.25pt">
                      <v:stroke endarrow="block"/>
                    </v:line>
                  </w:pict>
                </mc:Fallback>
              </mc:AlternateContent>
            </w:r>
            <w:r w:rsidR="0059230C" w:rsidRPr="0004215B">
              <w:rPr>
                <w:rFonts w:cs="Arial"/>
                <w:b/>
              </w:rPr>
              <w:t xml:space="preserve">                    </w:t>
            </w:r>
            <w:r w:rsidR="0059230C" w:rsidRPr="00FE3A3E">
              <w:rPr>
                <w:rFonts w:asciiTheme="minorHAnsi" w:hAnsiTheme="minorHAnsi" w:cstheme="minorHAnsi"/>
                <w:b/>
              </w:rPr>
              <w:t>Judges Initial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88D24C0" w14:textId="77777777" w:rsidR="0059230C" w:rsidRPr="0004215B" w:rsidRDefault="0059230C" w:rsidP="00AA3BB4">
            <w:pPr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C7BFCD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F160473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AB5759B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E6DC69A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468CF32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E1956A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02E0536" w14:textId="77777777" w:rsidR="0059230C" w:rsidRPr="0004215B" w:rsidRDefault="0059230C" w:rsidP="00AA3BB4">
            <w:pPr>
              <w:jc w:val="center"/>
              <w:rPr>
                <w:rFonts w:cs="Arial"/>
                <w:b/>
              </w:rPr>
            </w:pPr>
          </w:p>
        </w:tc>
      </w:tr>
      <w:tr w:rsidR="0059230C" w:rsidRPr="0004215B" w14:paraId="7712FA49" w14:textId="77777777" w:rsidTr="00AA3BB4">
        <w:trPr>
          <w:cantSplit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2FFFA76" w14:textId="77777777" w:rsidR="0059230C" w:rsidRPr="00FE3A3E" w:rsidRDefault="0059230C" w:rsidP="00AA3BB4">
            <w:pPr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Category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1382C41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306739B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8DF1C8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58136E3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2362E7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D9619DA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6A832E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7</w:t>
            </w: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B376462" w14:textId="77777777" w:rsidR="0059230C" w:rsidRPr="00FE3A3E" w:rsidRDefault="0059230C" w:rsidP="00AA3BB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E3A3E">
              <w:rPr>
                <w:rFonts w:asciiTheme="minorHAnsi" w:hAnsiTheme="minorHAnsi" w:cstheme="minorHAnsi"/>
                <w:b/>
              </w:rPr>
              <w:t>8</w:t>
            </w:r>
          </w:p>
        </w:tc>
      </w:tr>
      <w:tr w:rsidR="0059230C" w:rsidRPr="00D5439B" w14:paraId="6A430237" w14:textId="77777777" w:rsidTr="00AA3BB4">
        <w:trPr>
          <w:cantSplit/>
          <w:trHeight w:val="327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  <w:vAlign w:val="center"/>
          </w:tcPr>
          <w:p w14:paraId="2E18B7EF" w14:textId="77777777" w:rsidR="0059230C" w:rsidRPr="00FE3A3E" w:rsidRDefault="00EC3CEB" w:rsidP="00AA3BB4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FE3A3E">
              <w:rPr>
                <w:rFonts w:asciiTheme="minorHAnsi" w:hAnsiTheme="minorHAnsi" w:cstheme="minorHAnsi"/>
                <w:b/>
                <w:sz w:val="20"/>
              </w:rPr>
              <w:t>SKILL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5551795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2C7654BF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529DDDE8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D56E1CE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59214B1D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6D4B88F9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5D2B8D0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008BCE3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</w:tr>
      <w:tr w:rsidR="0059230C" w:rsidRPr="00D5439B" w14:paraId="59333555" w14:textId="77777777" w:rsidTr="00AA3BB4">
        <w:trPr>
          <w:cantSplit/>
          <w:trHeight w:val="61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B8E933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 xml:space="preserve">TECHNIQUE OF </w:t>
            </w:r>
            <w:r w:rsidR="00EC3CEB" w:rsidRPr="00FE3A3E">
              <w:rPr>
                <w:rFonts w:asciiTheme="minorHAnsi" w:hAnsiTheme="minorHAnsi" w:cstheme="minorHAnsi"/>
                <w:sz w:val="20"/>
              </w:rPr>
              <w:t>TURNS</w:t>
            </w:r>
          </w:p>
          <w:p w14:paraId="7BD71C3F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 xml:space="preserve"> 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38B1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C6C2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2D790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97E4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E371F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55651F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152D5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8CBE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405E7D45" w14:textId="77777777" w:rsidTr="00AA3BB4">
        <w:trPr>
          <w:cantSplit/>
          <w:trHeight w:val="597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C91E49C" w14:textId="77777777" w:rsidR="0059230C" w:rsidRPr="00FE3A3E" w:rsidRDefault="00EC3CEB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TECHNIQUE OF LEAPS &amp; JUMPS</w:t>
            </w:r>
          </w:p>
          <w:p w14:paraId="23FBE946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230E98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7C1511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8412763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90BE5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E293A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447402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C756493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EA022A8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40EEF03D" w14:textId="77777777" w:rsidTr="00AA3BB4">
        <w:trPr>
          <w:cantSplit/>
          <w:trHeight w:val="372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  <w:vAlign w:val="center"/>
          </w:tcPr>
          <w:p w14:paraId="03F88BAC" w14:textId="77777777" w:rsidR="0059230C" w:rsidRPr="00FE3A3E" w:rsidRDefault="0059230C" w:rsidP="00AA3BB4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FE3A3E">
              <w:rPr>
                <w:rFonts w:asciiTheme="minorHAnsi" w:hAnsiTheme="minorHAnsi" w:cstheme="minorHAnsi"/>
                <w:b/>
                <w:sz w:val="20"/>
              </w:rPr>
              <w:t>CHOREOGRAPHY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71130386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17B14CF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69D9F6AE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69D954DD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51999DEB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D4C0EF9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39E72EB0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74F6F3AB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</w:tr>
      <w:tr w:rsidR="0059230C" w:rsidRPr="00D5439B" w14:paraId="1F1528DB" w14:textId="77777777" w:rsidTr="00AA3BB4">
        <w:trPr>
          <w:cantSplit/>
          <w:trHeight w:val="52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833D96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CREATIVITY</w:t>
            </w:r>
          </w:p>
          <w:p w14:paraId="2ADE6CC6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 xml:space="preserve"> 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FFB42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E4BC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9DD97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BE78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DEA68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7332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23C2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A8DF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63EA9506" w14:textId="77777777" w:rsidTr="00AA3BB4">
        <w:trPr>
          <w:cantSplit/>
          <w:trHeight w:val="552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CD113C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VISUAL EFFECTIVENESS</w:t>
            </w:r>
          </w:p>
          <w:p w14:paraId="1B1ADCB4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 xml:space="preserve"> 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9197D1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A102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9AEB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0451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A7A6C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5D9D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2DF4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C00E1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47227AD2" w14:textId="77777777" w:rsidTr="00AA3BB4">
        <w:trPr>
          <w:cantSplit/>
          <w:trHeight w:val="363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  <w:vAlign w:val="center"/>
          </w:tcPr>
          <w:p w14:paraId="3963E67D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b/>
                <w:sz w:val="20"/>
              </w:rPr>
              <w:t>DIFFICULTY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488E250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10301CD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20CE6781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296570B8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33A206CE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69EBDD0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188A7D3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13F207D0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2E264362" w14:textId="77777777" w:rsidTr="00AA3BB4">
        <w:trPr>
          <w:cantSplit/>
          <w:trHeight w:val="570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CEB657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DIFFICULTY OF ROUTINE CHOREOGRAPHY</w:t>
            </w:r>
          </w:p>
          <w:p w14:paraId="6535D83B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B54B3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3598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E034D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B1A5D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33451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DD74D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95FF0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92788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377FA6B8" w14:textId="77777777" w:rsidTr="00AA3BB4">
        <w:trPr>
          <w:cantSplit/>
          <w:trHeight w:val="61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F3E1DE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DIFFICULTY OF FORMATIONS &amp; TRANSITIONS</w:t>
            </w:r>
          </w:p>
          <w:p w14:paraId="032CBE45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8C0E8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15D9A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C14F8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292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002A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27978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A97EE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36D29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691E18E3" w14:textId="77777777" w:rsidTr="00AA3BB4">
        <w:trPr>
          <w:cantSplit/>
          <w:trHeight w:val="61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72BBF2E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DIFFICULTY OF KICKS</w:t>
            </w:r>
          </w:p>
          <w:p w14:paraId="2452157D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0F24B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00652F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369AB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D9FB7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0915C79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395700A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6F8008E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33A2806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512E4AE3" w14:textId="77777777" w:rsidTr="00AA3BB4">
        <w:trPr>
          <w:cantSplit/>
          <w:trHeight w:val="34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42ADAAD6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b/>
                <w:sz w:val="20"/>
              </w:rPr>
              <w:t>EXECUTION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1B7FB394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0D18F475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1166EF1E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34F017B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79CB45DC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0643FC7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7939184D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BFBFBF"/>
          </w:tcPr>
          <w:p w14:paraId="1E662F38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05599994" w14:textId="77777777" w:rsidTr="00AA3BB4">
        <w:trPr>
          <w:cantSplit/>
          <w:trHeight w:val="52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7FBD49B" w14:textId="77777777" w:rsidR="0059230C" w:rsidRPr="00FE3A3E" w:rsidRDefault="0059230C" w:rsidP="00AA3BB4">
            <w:pPr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PLACEMENT &amp; CONTROL</w:t>
            </w:r>
          </w:p>
          <w:p w14:paraId="13183EF7" w14:textId="77777777" w:rsidR="0059230C" w:rsidRPr="00FE3A3E" w:rsidRDefault="0059230C" w:rsidP="00AA3BB4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4343890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26AB3F3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861744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D376910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1C68818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85FCF2B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E9B8548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F54DAC5" w14:textId="77777777" w:rsidR="0059230C" w:rsidRPr="00D5439B" w:rsidRDefault="0059230C" w:rsidP="00AA3BB4">
            <w:pPr>
              <w:rPr>
                <w:rFonts w:cs="Arial"/>
                <w:sz w:val="18"/>
              </w:rPr>
            </w:pPr>
          </w:p>
        </w:tc>
      </w:tr>
      <w:tr w:rsidR="0059230C" w:rsidRPr="00D5439B" w14:paraId="2F2E31DF" w14:textId="77777777" w:rsidTr="00AA3BB4">
        <w:trPr>
          <w:cantSplit/>
          <w:trHeight w:val="615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965665B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DEGREE OF ACCURACY</w:t>
            </w:r>
          </w:p>
          <w:p w14:paraId="2214959D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BC78BD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708FD2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84A6F1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A948C50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FD7B36D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10B38AF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68A747B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A36387" w14:textId="77777777" w:rsidR="0059230C" w:rsidRPr="00D5439B" w:rsidRDefault="0059230C" w:rsidP="00AA3BB4">
            <w:pPr>
              <w:rPr>
                <w:rFonts w:cs="Arial"/>
                <w:sz w:val="20"/>
              </w:rPr>
            </w:pPr>
          </w:p>
        </w:tc>
      </w:tr>
      <w:tr w:rsidR="0059230C" w:rsidRPr="00D5439B" w14:paraId="6548D5E0" w14:textId="77777777" w:rsidTr="00AA3BB4">
        <w:trPr>
          <w:cantSplit/>
          <w:trHeight w:val="300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  <w:vAlign w:val="center"/>
          </w:tcPr>
          <w:p w14:paraId="1A3C0D5C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b/>
                <w:sz w:val="20"/>
              </w:rPr>
            </w:pPr>
            <w:r w:rsidRPr="00FE3A3E">
              <w:rPr>
                <w:rFonts w:asciiTheme="minorHAnsi" w:hAnsiTheme="minorHAnsi" w:cstheme="minorHAnsi"/>
                <w:b/>
                <w:sz w:val="20"/>
              </w:rPr>
              <w:t>ROUTINE EFFECTIVENES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CD931A1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351B19A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701718B0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411B1D8A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4848FC71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33095591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08245F57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000000" w:fill="FFFFFF"/>
          </w:tcPr>
          <w:p w14:paraId="766A40E7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</w:tr>
      <w:tr w:rsidR="0059230C" w:rsidRPr="00D5439B" w14:paraId="092A32F1" w14:textId="77777777" w:rsidTr="00AA3BB4">
        <w:trPr>
          <w:cantSplit/>
          <w:trHeight w:val="552"/>
        </w:trPr>
        <w:tc>
          <w:tcPr>
            <w:tcW w:w="212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641EB3C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ROUTINE EFFECTIVENESS</w:t>
            </w:r>
          </w:p>
          <w:p w14:paraId="19EA361D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sz w:val="20"/>
              </w:rPr>
            </w:pPr>
            <w:r w:rsidRPr="00FE3A3E">
              <w:rPr>
                <w:rFonts w:asciiTheme="minorHAnsi" w:hAnsiTheme="minorHAnsi" w:cstheme="minorHAnsi"/>
                <w:sz w:val="20"/>
              </w:rPr>
              <w:t>10 Points</w:t>
            </w: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2ABDCB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7BFE4A0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7B2735D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009B30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4E698F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348D15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0153B51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60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916059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</w:tr>
      <w:tr w:rsidR="0059230C" w:rsidRPr="00D5439B" w14:paraId="276F03BC" w14:textId="77777777" w:rsidTr="00AA3BB4">
        <w:trPr>
          <w:cantSplit/>
          <w:trHeight w:val="675"/>
        </w:trPr>
        <w:tc>
          <w:tcPr>
            <w:tcW w:w="2127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2F0FDA6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b/>
                <w:sz w:val="28"/>
              </w:rPr>
            </w:pPr>
            <w:r w:rsidRPr="00FE3A3E">
              <w:rPr>
                <w:rFonts w:asciiTheme="minorHAnsi" w:hAnsiTheme="minorHAnsi" w:cstheme="minorHAnsi"/>
                <w:b/>
                <w:sz w:val="28"/>
              </w:rPr>
              <w:t>SUB TOTALS</w:t>
            </w: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23FA8B0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374A8B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3391D5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06E8254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8AA436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3CA8156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D0924A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60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E88F6C0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</w:tr>
      <w:tr w:rsidR="0059230C" w:rsidRPr="00D5439B" w14:paraId="3D60682E" w14:textId="77777777" w:rsidTr="00AA3BB4">
        <w:trPr>
          <w:cantSplit/>
          <w:trHeight w:val="432"/>
        </w:trPr>
        <w:tc>
          <w:tcPr>
            <w:tcW w:w="2127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68EF10EC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b/>
                <w:sz w:val="28"/>
              </w:rPr>
            </w:pPr>
            <w:r w:rsidRPr="00FE3A3E">
              <w:rPr>
                <w:rFonts w:asciiTheme="minorHAnsi" w:hAnsiTheme="minorHAnsi" w:cstheme="minorHAnsi"/>
                <w:sz w:val="28"/>
              </w:rPr>
              <w:t>DEDUCTIONS</w:t>
            </w: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36690E78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775CD82C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3FDE143C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45BB0C33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33CFE887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4A186161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245C9404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60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0EA725C3" w14:textId="77777777" w:rsidR="0059230C" w:rsidRPr="00D5439B" w:rsidRDefault="0059230C" w:rsidP="00AA3BB4">
            <w:pPr>
              <w:rPr>
                <w:rFonts w:cs="Arial"/>
                <w:sz w:val="28"/>
              </w:rPr>
            </w:pPr>
          </w:p>
        </w:tc>
      </w:tr>
      <w:tr w:rsidR="0059230C" w:rsidRPr="0004215B" w14:paraId="0B837E5C" w14:textId="77777777" w:rsidTr="00AA3BB4">
        <w:trPr>
          <w:cantSplit/>
          <w:trHeight w:val="675"/>
        </w:trPr>
        <w:tc>
          <w:tcPr>
            <w:tcW w:w="2127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6898B59" w14:textId="77777777" w:rsidR="0059230C" w:rsidRPr="00FE3A3E" w:rsidRDefault="0059230C" w:rsidP="00AA3BB4">
            <w:pPr>
              <w:ind w:left="360" w:hanging="360"/>
              <w:rPr>
                <w:rFonts w:asciiTheme="minorHAnsi" w:hAnsiTheme="minorHAnsi" w:cstheme="minorHAnsi"/>
                <w:b/>
                <w:sz w:val="28"/>
              </w:rPr>
            </w:pPr>
            <w:r w:rsidRPr="00FE3A3E">
              <w:rPr>
                <w:rFonts w:asciiTheme="minorHAnsi" w:hAnsiTheme="minorHAnsi" w:cstheme="minorHAnsi"/>
                <w:b/>
                <w:sz w:val="28"/>
              </w:rPr>
              <w:t>TOTALS</w:t>
            </w: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B3989E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5F2C395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D461155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413BA6D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E3CB8E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504C60D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32EB4CA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  <w:tc>
          <w:tcPr>
            <w:tcW w:w="360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1DAA1F2" w14:textId="77777777" w:rsidR="0059230C" w:rsidRPr="0004215B" w:rsidRDefault="0059230C" w:rsidP="00AA3BB4">
            <w:pPr>
              <w:rPr>
                <w:rFonts w:cs="Arial"/>
                <w:sz w:val="28"/>
              </w:rPr>
            </w:pPr>
          </w:p>
        </w:tc>
      </w:tr>
    </w:tbl>
    <w:p w14:paraId="4E9340CD" w14:textId="77777777" w:rsidR="00A92841" w:rsidRPr="0004215B" w:rsidRDefault="00A92841" w:rsidP="00C97399">
      <w:pPr>
        <w:tabs>
          <w:tab w:val="right" w:leader="underscore" w:pos="10620"/>
        </w:tabs>
        <w:ind w:left="540" w:hanging="540"/>
        <w:rPr>
          <w:rFonts w:cs="Arial"/>
          <w:sz w:val="16"/>
        </w:rPr>
      </w:pPr>
    </w:p>
    <w:sectPr w:rsidR="00A92841" w:rsidRPr="0004215B" w:rsidSect="006716BB">
      <w:footerReference w:type="default" r:id="rId8"/>
      <w:footerReference w:type="first" r:id="rId9"/>
      <w:type w:val="continuous"/>
      <w:pgSz w:w="12240" w:h="15840" w:code="1"/>
      <w:pgMar w:top="547" w:right="576" w:bottom="187" w:left="634" w:header="720" w:footer="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75E9" w14:textId="77777777" w:rsidR="00A34083" w:rsidRDefault="00A34083">
      <w:r>
        <w:separator/>
      </w:r>
    </w:p>
    <w:p w14:paraId="1EB334DA" w14:textId="77777777" w:rsidR="00A34083" w:rsidRDefault="00A34083"/>
  </w:endnote>
  <w:endnote w:type="continuationSeparator" w:id="0">
    <w:p w14:paraId="6D56D381" w14:textId="77777777" w:rsidR="00A34083" w:rsidRDefault="00A34083">
      <w:r>
        <w:continuationSeparator/>
      </w:r>
    </w:p>
    <w:p w14:paraId="36FCEA02" w14:textId="77777777" w:rsidR="00A34083" w:rsidRDefault="00A340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7BF3" w14:textId="77777777" w:rsidR="00DB0178" w:rsidRDefault="00DB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BDE8" w14:textId="77777777" w:rsidR="00DB0178" w:rsidRDefault="00DB0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460E4" w14:textId="77777777" w:rsidR="00A34083" w:rsidRDefault="00A34083">
      <w:r>
        <w:separator/>
      </w:r>
    </w:p>
    <w:p w14:paraId="24D5D8FB" w14:textId="77777777" w:rsidR="00A34083" w:rsidRDefault="00A34083"/>
  </w:footnote>
  <w:footnote w:type="continuationSeparator" w:id="0">
    <w:p w14:paraId="6B43CF31" w14:textId="77777777" w:rsidR="00A34083" w:rsidRDefault="00A34083">
      <w:r>
        <w:continuationSeparator/>
      </w:r>
    </w:p>
    <w:p w14:paraId="23706B4F" w14:textId="77777777" w:rsidR="00A34083" w:rsidRDefault="00A3408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3"/>
    <w:multiLevelType w:val="hybridMultilevel"/>
    <w:tmpl w:val="D32A95BC"/>
    <w:lvl w:ilvl="0" w:tplc="E130801A">
      <w:start w:val="1"/>
      <w:numFmt w:val="upperLetter"/>
      <w:lvlText w:val="%1."/>
      <w:lvlJc w:val="left"/>
      <w:rPr>
        <w:i w:val="0"/>
        <w:iCs/>
      </w:rPr>
    </w:lvl>
    <w:lvl w:ilvl="1" w:tplc="763651E2">
      <w:start w:val="1"/>
      <w:numFmt w:val="decimal"/>
      <w:lvlText w:val="%2)"/>
      <w:lvlJc w:val="left"/>
    </w:lvl>
    <w:lvl w:ilvl="2" w:tplc="A6D4BE6E">
      <w:start w:val="1"/>
      <w:numFmt w:val="bullet"/>
      <w:lvlText w:val=""/>
      <w:lvlJc w:val="left"/>
    </w:lvl>
    <w:lvl w:ilvl="3" w:tplc="27B6D1D6">
      <w:start w:val="1"/>
      <w:numFmt w:val="bullet"/>
      <w:lvlText w:val=""/>
      <w:lvlJc w:val="left"/>
    </w:lvl>
    <w:lvl w:ilvl="4" w:tplc="87B24968">
      <w:start w:val="1"/>
      <w:numFmt w:val="bullet"/>
      <w:lvlText w:val=""/>
      <w:lvlJc w:val="left"/>
    </w:lvl>
    <w:lvl w:ilvl="5" w:tplc="8A1CCF58">
      <w:start w:val="1"/>
      <w:numFmt w:val="bullet"/>
      <w:lvlText w:val=""/>
      <w:lvlJc w:val="left"/>
    </w:lvl>
    <w:lvl w:ilvl="6" w:tplc="FA5E766E">
      <w:start w:val="1"/>
      <w:numFmt w:val="bullet"/>
      <w:lvlText w:val=""/>
      <w:lvlJc w:val="left"/>
    </w:lvl>
    <w:lvl w:ilvl="7" w:tplc="D996042C">
      <w:start w:val="1"/>
      <w:numFmt w:val="bullet"/>
      <w:lvlText w:val=""/>
      <w:lvlJc w:val="left"/>
    </w:lvl>
    <w:lvl w:ilvl="8" w:tplc="88EE742E">
      <w:start w:val="1"/>
      <w:numFmt w:val="bullet"/>
      <w:lvlText w:val=""/>
      <w:lvlJc w:val="left"/>
    </w:lvl>
  </w:abstractNum>
  <w:abstractNum w:abstractNumId="2" w15:restartNumberingAfterBreak="0">
    <w:nsid w:val="01542FD4"/>
    <w:multiLevelType w:val="hybridMultilevel"/>
    <w:tmpl w:val="26FAC52C"/>
    <w:lvl w:ilvl="0" w:tplc="9C16A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2DF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24385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48C96">
      <w:start w:val="5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27677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2E96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8A4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701C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80E4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9F68AC"/>
    <w:multiLevelType w:val="hybridMultilevel"/>
    <w:tmpl w:val="C8563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3669FA"/>
    <w:multiLevelType w:val="hybridMultilevel"/>
    <w:tmpl w:val="C5E46182"/>
    <w:lvl w:ilvl="0" w:tplc="CCBE3DB6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63144A9"/>
    <w:multiLevelType w:val="hybridMultilevel"/>
    <w:tmpl w:val="804A0C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73156D"/>
    <w:multiLevelType w:val="hybridMultilevel"/>
    <w:tmpl w:val="FFC4A1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FB66A86">
      <w:start w:val="1"/>
      <w:numFmt w:val="bullet"/>
      <w:lvlText w:val=""/>
      <w:lvlJc w:val="left"/>
    </w:lvl>
    <w:lvl w:ilvl="2" w:tplc="FE24448A">
      <w:start w:val="1"/>
      <w:numFmt w:val="bullet"/>
      <w:lvlText w:val=""/>
      <w:lvlJc w:val="left"/>
    </w:lvl>
    <w:lvl w:ilvl="3" w:tplc="CB309A42">
      <w:start w:val="1"/>
      <w:numFmt w:val="bullet"/>
      <w:lvlText w:val=""/>
      <w:lvlJc w:val="left"/>
    </w:lvl>
    <w:lvl w:ilvl="4" w:tplc="4AD8CD80">
      <w:start w:val="1"/>
      <w:numFmt w:val="bullet"/>
      <w:lvlText w:val=""/>
      <w:lvlJc w:val="left"/>
    </w:lvl>
    <w:lvl w:ilvl="5" w:tplc="5182698C">
      <w:start w:val="1"/>
      <w:numFmt w:val="bullet"/>
      <w:lvlText w:val=""/>
      <w:lvlJc w:val="left"/>
    </w:lvl>
    <w:lvl w:ilvl="6" w:tplc="BA027CB8">
      <w:start w:val="1"/>
      <w:numFmt w:val="bullet"/>
      <w:lvlText w:val=""/>
      <w:lvlJc w:val="left"/>
    </w:lvl>
    <w:lvl w:ilvl="7" w:tplc="2F72A4CE">
      <w:start w:val="1"/>
      <w:numFmt w:val="bullet"/>
      <w:lvlText w:val=""/>
      <w:lvlJc w:val="left"/>
    </w:lvl>
    <w:lvl w:ilvl="8" w:tplc="EA488796">
      <w:start w:val="1"/>
      <w:numFmt w:val="bullet"/>
      <w:lvlText w:val=""/>
      <w:lvlJc w:val="left"/>
    </w:lvl>
  </w:abstractNum>
  <w:abstractNum w:abstractNumId="7" w15:restartNumberingAfterBreak="0">
    <w:nsid w:val="07795FA9"/>
    <w:multiLevelType w:val="hybridMultilevel"/>
    <w:tmpl w:val="372E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72E20"/>
    <w:multiLevelType w:val="hybridMultilevel"/>
    <w:tmpl w:val="900E0C72"/>
    <w:lvl w:ilvl="0" w:tplc="754694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04C499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FC184B"/>
    <w:multiLevelType w:val="hybridMultilevel"/>
    <w:tmpl w:val="41EEB49E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7B6FC0"/>
    <w:multiLevelType w:val="hybridMultilevel"/>
    <w:tmpl w:val="1368BEB8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254A4"/>
    <w:multiLevelType w:val="multilevel"/>
    <w:tmpl w:val="F39899B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63A64D7"/>
    <w:multiLevelType w:val="multilevel"/>
    <w:tmpl w:val="14044F7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5A3EE1"/>
    <w:multiLevelType w:val="hybridMultilevel"/>
    <w:tmpl w:val="10226E46"/>
    <w:lvl w:ilvl="0" w:tplc="754694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F23877"/>
    <w:multiLevelType w:val="hybridMultilevel"/>
    <w:tmpl w:val="EC82E264"/>
    <w:lvl w:ilvl="0" w:tplc="04090019">
      <w:start w:val="1"/>
      <w:numFmt w:val="lowerLetter"/>
      <w:lvlText w:val="%1."/>
      <w:lvlJc w:val="left"/>
      <w:pPr>
        <w:tabs>
          <w:tab w:val="num" w:pos="1782"/>
        </w:tabs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2" w:hanging="360"/>
      </w:pPr>
    </w:lvl>
    <w:lvl w:ilvl="2" w:tplc="0409001B" w:tentative="1">
      <w:start w:val="1"/>
      <w:numFmt w:val="lowerRoman"/>
      <w:lvlText w:val="%3."/>
      <w:lvlJc w:val="right"/>
      <w:pPr>
        <w:ind w:left="2862" w:hanging="180"/>
      </w:pPr>
    </w:lvl>
    <w:lvl w:ilvl="3" w:tplc="0409000F" w:tentative="1">
      <w:start w:val="1"/>
      <w:numFmt w:val="decimal"/>
      <w:lvlText w:val="%4."/>
      <w:lvlJc w:val="left"/>
      <w:pPr>
        <w:ind w:left="3582" w:hanging="360"/>
      </w:pPr>
    </w:lvl>
    <w:lvl w:ilvl="4" w:tplc="04090019" w:tentative="1">
      <w:start w:val="1"/>
      <w:numFmt w:val="lowerLetter"/>
      <w:lvlText w:val="%5."/>
      <w:lvlJc w:val="left"/>
      <w:pPr>
        <w:ind w:left="4302" w:hanging="360"/>
      </w:pPr>
    </w:lvl>
    <w:lvl w:ilvl="5" w:tplc="0409001B" w:tentative="1">
      <w:start w:val="1"/>
      <w:numFmt w:val="lowerRoman"/>
      <w:lvlText w:val="%6."/>
      <w:lvlJc w:val="right"/>
      <w:pPr>
        <w:ind w:left="5022" w:hanging="180"/>
      </w:pPr>
    </w:lvl>
    <w:lvl w:ilvl="6" w:tplc="0409000F" w:tentative="1">
      <w:start w:val="1"/>
      <w:numFmt w:val="decimal"/>
      <w:lvlText w:val="%7."/>
      <w:lvlJc w:val="left"/>
      <w:pPr>
        <w:ind w:left="5742" w:hanging="360"/>
      </w:pPr>
    </w:lvl>
    <w:lvl w:ilvl="7" w:tplc="04090019" w:tentative="1">
      <w:start w:val="1"/>
      <w:numFmt w:val="lowerLetter"/>
      <w:lvlText w:val="%8."/>
      <w:lvlJc w:val="left"/>
      <w:pPr>
        <w:ind w:left="6462" w:hanging="360"/>
      </w:pPr>
    </w:lvl>
    <w:lvl w:ilvl="8" w:tplc="040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1D97531E"/>
    <w:multiLevelType w:val="hybridMultilevel"/>
    <w:tmpl w:val="384869EA"/>
    <w:lvl w:ilvl="0" w:tplc="A358D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AE5784"/>
    <w:multiLevelType w:val="hybridMultilevel"/>
    <w:tmpl w:val="C50E4810"/>
    <w:lvl w:ilvl="0" w:tplc="DFB81144">
      <w:start w:val="1"/>
      <w:numFmt w:val="decimal"/>
      <w:lvlText w:val="%1."/>
      <w:lvlJc w:val="left"/>
      <w:pPr>
        <w:ind w:left="720" w:hanging="360"/>
      </w:pPr>
      <w:rPr>
        <w:b w:val="0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73E4A"/>
    <w:multiLevelType w:val="hybridMultilevel"/>
    <w:tmpl w:val="DAEE718C"/>
    <w:lvl w:ilvl="0" w:tplc="1FDA78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7ECC23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7A02FA3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65F2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7B6A5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5889C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7AC8D4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FBEECA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8D4C31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111389D"/>
    <w:multiLevelType w:val="multilevel"/>
    <w:tmpl w:val="4648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4B526D"/>
    <w:multiLevelType w:val="hybridMultilevel"/>
    <w:tmpl w:val="C870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62CCE"/>
    <w:multiLevelType w:val="hybridMultilevel"/>
    <w:tmpl w:val="894CACEC"/>
    <w:lvl w:ilvl="0" w:tplc="6830775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79417E6"/>
    <w:multiLevelType w:val="hybridMultilevel"/>
    <w:tmpl w:val="449ECE18"/>
    <w:lvl w:ilvl="0" w:tplc="2398EE4A">
      <w:start w:val="1"/>
      <w:numFmt w:val="lowerLetter"/>
      <w:lvlText w:val="%1."/>
      <w:lvlJc w:val="left"/>
      <w:pPr>
        <w:ind w:left="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2" w15:restartNumberingAfterBreak="0">
    <w:nsid w:val="28614C2C"/>
    <w:multiLevelType w:val="hybridMultilevel"/>
    <w:tmpl w:val="334649FE"/>
    <w:lvl w:ilvl="0" w:tplc="295E4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86D0B19"/>
    <w:multiLevelType w:val="hybridMultilevel"/>
    <w:tmpl w:val="F4F01D04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8D244F6"/>
    <w:multiLevelType w:val="hybridMultilevel"/>
    <w:tmpl w:val="88AA8472"/>
    <w:lvl w:ilvl="0" w:tplc="8CD09EB6">
      <w:start w:val="2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7A59AC"/>
    <w:multiLevelType w:val="multilevel"/>
    <w:tmpl w:val="8B76B4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29874EC9"/>
    <w:multiLevelType w:val="hybridMultilevel"/>
    <w:tmpl w:val="851CE73A"/>
    <w:lvl w:ilvl="0" w:tplc="0409000F">
      <w:start w:val="9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9E14997"/>
    <w:multiLevelType w:val="hybridMultilevel"/>
    <w:tmpl w:val="E4EEFEB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7D1C5E"/>
    <w:multiLevelType w:val="hybridMultilevel"/>
    <w:tmpl w:val="D0BC749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896BAF"/>
    <w:multiLevelType w:val="hybridMultilevel"/>
    <w:tmpl w:val="0AB66930"/>
    <w:lvl w:ilvl="0" w:tplc="A5C85E9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2F94792E"/>
    <w:multiLevelType w:val="hybridMultilevel"/>
    <w:tmpl w:val="6A7E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F35E2A"/>
    <w:multiLevelType w:val="hybridMultilevel"/>
    <w:tmpl w:val="F81A8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3870B1C"/>
    <w:multiLevelType w:val="hybridMultilevel"/>
    <w:tmpl w:val="51FCB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6B7BDC"/>
    <w:multiLevelType w:val="hybridMultilevel"/>
    <w:tmpl w:val="E17871A2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BD281F"/>
    <w:multiLevelType w:val="hybridMultilevel"/>
    <w:tmpl w:val="6F1861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0C6E89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bCs/>
      </w:rPr>
    </w:lvl>
    <w:lvl w:ilvl="2" w:tplc="D6E6AEC4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2C947CA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D149D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13DC510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00C234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8E176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69605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AC971AA"/>
    <w:multiLevelType w:val="hybridMultilevel"/>
    <w:tmpl w:val="4684CA20"/>
    <w:lvl w:ilvl="0" w:tplc="A886A7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245ED6"/>
    <w:multiLevelType w:val="hybridMultilevel"/>
    <w:tmpl w:val="ED0A48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04B3E9B"/>
    <w:multiLevelType w:val="hybridMultilevel"/>
    <w:tmpl w:val="A89260B4"/>
    <w:lvl w:ilvl="0" w:tplc="5B5083B6">
      <w:start w:val="1"/>
      <w:numFmt w:val="decimal"/>
      <w:lvlText w:val="%1)"/>
      <w:lvlJc w:val="left"/>
      <w:pPr>
        <w:ind w:left="1242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8" w15:restartNumberingAfterBreak="0">
    <w:nsid w:val="411F0ACA"/>
    <w:multiLevelType w:val="hybridMultilevel"/>
    <w:tmpl w:val="9AE486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306097"/>
    <w:multiLevelType w:val="hybridMultilevel"/>
    <w:tmpl w:val="C8FA9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145666">
      <w:start w:val="1"/>
      <w:numFmt w:val="lowerLetter"/>
      <w:lvlText w:val="%2."/>
      <w:lvlJc w:val="left"/>
      <w:pPr>
        <w:ind w:left="144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5A4575"/>
    <w:multiLevelType w:val="multilevel"/>
    <w:tmpl w:val="ED98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CD04BC"/>
    <w:multiLevelType w:val="multilevel"/>
    <w:tmpl w:val="E5081226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433C0774"/>
    <w:multiLevelType w:val="hybridMultilevel"/>
    <w:tmpl w:val="0F1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3AF40A9"/>
    <w:multiLevelType w:val="hybridMultilevel"/>
    <w:tmpl w:val="6B40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A4515"/>
    <w:multiLevelType w:val="hybridMultilevel"/>
    <w:tmpl w:val="FF1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AA3281"/>
    <w:multiLevelType w:val="hybridMultilevel"/>
    <w:tmpl w:val="418893BC"/>
    <w:lvl w:ilvl="0" w:tplc="48BA76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A107DF2"/>
    <w:multiLevelType w:val="hybridMultilevel"/>
    <w:tmpl w:val="6480EA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B2B7E5D"/>
    <w:multiLevelType w:val="hybridMultilevel"/>
    <w:tmpl w:val="1A546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F066A89"/>
    <w:multiLevelType w:val="hybridMultilevel"/>
    <w:tmpl w:val="A18022C6"/>
    <w:lvl w:ilvl="0" w:tplc="4D8EAD9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F291EBE"/>
    <w:multiLevelType w:val="singleLevel"/>
    <w:tmpl w:val="F3D82D1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50" w15:restartNumberingAfterBreak="0">
    <w:nsid w:val="523B7350"/>
    <w:multiLevelType w:val="hybridMultilevel"/>
    <w:tmpl w:val="BAE6C178"/>
    <w:lvl w:ilvl="0" w:tplc="08945F7E">
      <w:start w:val="1"/>
      <w:numFmt w:val="decimal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51" w15:restartNumberingAfterBreak="0">
    <w:nsid w:val="558759E1"/>
    <w:multiLevelType w:val="hybridMultilevel"/>
    <w:tmpl w:val="922AFE8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7175B94"/>
    <w:multiLevelType w:val="hybridMultilevel"/>
    <w:tmpl w:val="829629C4"/>
    <w:lvl w:ilvl="0" w:tplc="7ED8B38C">
      <w:start w:val="2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4E26C0"/>
    <w:multiLevelType w:val="hybridMultilevel"/>
    <w:tmpl w:val="A8E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761529"/>
    <w:multiLevelType w:val="hybridMultilevel"/>
    <w:tmpl w:val="BD00392C"/>
    <w:lvl w:ilvl="0" w:tplc="994C5DC0">
      <w:start w:val="1"/>
      <w:numFmt w:val="lowerLetter"/>
      <w:lvlText w:val="%1."/>
      <w:lvlJc w:val="left"/>
      <w:pPr>
        <w:tabs>
          <w:tab w:val="num" w:pos="750"/>
        </w:tabs>
        <w:ind w:left="750" w:hanging="360"/>
      </w:pPr>
      <w:rPr>
        <w:rFonts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8F6967"/>
    <w:multiLevelType w:val="multilevel"/>
    <w:tmpl w:val="AD4E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F92E15"/>
    <w:multiLevelType w:val="hybridMultilevel"/>
    <w:tmpl w:val="A53A54C2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9B23D3"/>
    <w:multiLevelType w:val="multilevel"/>
    <w:tmpl w:val="609A615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8" w15:restartNumberingAfterBreak="0">
    <w:nsid w:val="5F2C5768"/>
    <w:multiLevelType w:val="hybridMultilevel"/>
    <w:tmpl w:val="E7263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655064A"/>
    <w:multiLevelType w:val="hybridMultilevel"/>
    <w:tmpl w:val="EF72A53A"/>
    <w:lvl w:ilvl="0" w:tplc="37729D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545748"/>
    <w:multiLevelType w:val="hybridMultilevel"/>
    <w:tmpl w:val="65EC8B94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24BE9"/>
    <w:multiLevelType w:val="hybridMultilevel"/>
    <w:tmpl w:val="E9587D5A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2" w15:restartNumberingAfterBreak="0">
    <w:nsid w:val="729A5E3C"/>
    <w:multiLevelType w:val="singleLevel"/>
    <w:tmpl w:val="D44AC5DA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75"/>
      </w:pPr>
      <w:rPr>
        <w:rFonts w:hint="default"/>
      </w:rPr>
    </w:lvl>
  </w:abstractNum>
  <w:abstractNum w:abstractNumId="63" w15:restartNumberingAfterBreak="0">
    <w:nsid w:val="73456851"/>
    <w:multiLevelType w:val="hybridMultilevel"/>
    <w:tmpl w:val="7D48B6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7EC6C94"/>
    <w:multiLevelType w:val="hybridMultilevel"/>
    <w:tmpl w:val="6308AB4C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11797D"/>
    <w:multiLevelType w:val="hybridMultilevel"/>
    <w:tmpl w:val="2446EB10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8F9291F"/>
    <w:multiLevelType w:val="hybridMultilevel"/>
    <w:tmpl w:val="7EEA3D4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7" w15:restartNumberingAfterBreak="0">
    <w:nsid w:val="796451BF"/>
    <w:multiLevelType w:val="hybridMultilevel"/>
    <w:tmpl w:val="C0F065EA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935A8"/>
    <w:multiLevelType w:val="multilevel"/>
    <w:tmpl w:val="C7221402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9" w15:restartNumberingAfterBreak="0">
    <w:nsid w:val="7B86227E"/>
    <w:multiLevelType w:val="hybridMultilevel"/>
    <w:tmpl w:val="F75AD676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342CA8"/>
    <w:multiLevelType w:val="hybridMultilevel"/>
    <w:tmpl w:val="B8645D30"/>
    <w:lvl w:ilvl="0" w:tplc="284418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C269062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A63F71"/>
    <w:multiLevelType w:val="hybridMultilevel"/>
    <w:tmpl w:val="4CB400F0"/>
    <w:lvl w:ilvl="0" w:tplc="B386D144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2" w15:restartNumberingAfterBreak="0">
    <w:nsid w:val="7D2677D9"/>
    <w:multiLevelType w:val="hybridMultilevel"/>
    <w:tmpl w:val="2BC220A6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4106BB"/>
    <w:multiLevelType w:val="multilevel"/>
    <w:tmpl w:val="481A71A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6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75417643">
    <w:abstractNumId w:val="49"/>
  </w:num>
  <w:num w:numId="2" w16cid:durableId="858664575">
    <w:abstractNumId w:val="62"/>
  </w:num>
  <w:num w:numId="3" w16cid:durableId="58017659">
    <w:abstractNumId w:val="57"/>
  </w:num>
  <w:num w:numId="4" w16cid:durableId="189299657">
    <w:abstractNumId w:val="11"/>
  </w:num>
  <w:num w:numId="5" w16cid:durableId="2082674488">
    <w:abstractNumId w:val="68"/>
  </w:num>
  <w:num w:numId="6" w16cid:durableId="2145585712">
    <w:abstractNumId w:val="73"/>
  </w:num>
  <w:num w:numId="7" w16cid:durableId="1541282002">
    <w:abstractNumId w:val="41"/>
  </w:num>
  <w:num w:numId="8" w16cid:durableId="372776176">
    <w:abstractNumId w:val="12"/>
  </w:num>
  <w:num w:numId="9" w16cid:durableId="1929924067">
    <w:abstractNumId w:val="25"/>
  </w:num>
  <w:num w:numId="10" w16cid:durableId="90901247">
    <w:abstractNumId w:val="2"/>
  </w:num>
  <w:num w:numId="11" w16cid:durableId="1453131113">
    <w:abstractNumId w:val="17"/>
  </w:num>
  <w:num w:numId="12" w16cid:durableId="1360428896">
    <w:abstractNumId w:val="48"/>
  </w:num>
  <w:num w:numId="13" w16cid:durableId="505095715">
    <w:abstractNumId w:val="5"/>
  </w:num>
  <w:num w:numId="14" w16cid:durableId="1544976946">
    <w:abstractNumId w:val="59"/>
  </w:num>
  <w:num w:numId="15" w16cid:durableId="249897160">
    <w:abstractNumId w:val="27"/>
  </w:num>
  <w:num w:numId="16" w16cid:durableId="1938710775">
    <w:abstractNumId w:val="15"/>
  </w:num>
  <w:num w:numId="17" w16cid:durableId="482623806">
    <w:abstractNumId w:val="22"/>
  </w:num>
  <w:num w:numId="18" w16cid:durableId="1445953050">
    <w:abstractNumId w:val="54"/>
  </w:num>
  <w:num w:numId="19" w16cid:durableId="174266058">
    <w:abstractNumId w:val="61"/>
  </w:num>
  <w:num w:numId="20" w16cid:durableId="1975479162">
    <w:abstractNumId w:val="56"/>
  </w:num>
  <w:num w:numId="21" w16cid:durableId="1085758794">
    <w:abstractNumId w:val="34"/>
  </w:num>
  <w:num w:numId="22" w16cid:durableId="1925334541">
    <w:abstractNumId w:val="23"/>
  </w:num>
  <w:num w:numId="23" w16cid:durableId="1028484401">
    <w:abstractNumId w:val="4"/>
  </w:num>
  <w:num w:numId="24" w16cid:durableId="1541235887">
    <w:abstractNumId w:val="29"/>
  </w:num>
  <w:num w:numId="25" w16cid:durableId="833955343">
    <w:abstractNumId w:val="46"/>
  </w:num>
  <w:num w:numId="26" w16cid:durableId="3690207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 w16cid:durableId="1178882901">
    <w:abstractNumId w:val="37"/>
  </w:num>
  <w:num w:numId="28" w16cid:durableId="1186871173">
    <w:abstractNumId w:val="30"/>
  </w:num>
  <w:num w:numId="29" w16cid:durableId="1342586935">
    <w:abstractNumId w:val="36"/>
  </w:num>
  <w:num w:numId="30" w16cid:durableId="165704838">
    <w:abstractNumId w:val="53"/>
  </w:num>
  <w:num w:numId="31" w16cid:durableId="1710060186">
    <w:abstractNumId w:val="26"/>
  </w:num>
  <w:num w:numId="32" w16cid:durableId="195389184">
    <w:abstractNumId w:val="43"/>
  </w:num>
  <w:num w:numId="33" w16cid:durableId="1444417059">
    <w:abstractNumId w:val="70"/>
  </w:num>
  <w:num w:numId="34" w16cid:durableId="1576553970">
    <w:abstractNumId w:val="35"/>
  </w:num>
  <w:num w:numId="35" w16cid:durableId="1867254749">
    <w:abstractNumId w:val="69"/>
  </w:num>
  <w:num w:numId="36" w16cid:durableId="1900629375">
    <w:abstractNumId w:val="10"/>
  </w:num>
  <w:num w:numId="37" w16cid:durableId="1036125847">
    <w:abstractNumId w:val="65"/>
  </w:num>
  <w:num w:numId="38" w16cid:durableId="526256689">
    <w:abstractNumId w:val="24"/>
  </w:num>
  <w:num w:numId="39" w16cid:durableId="1547521701">
    <w:abstractNumId w:val="67"/>
  </w:num>
  <w:num w:numId="40" w16cid:durableId="1100418772">
    <w:abstractNumId w:val="45"/>
  </w:num>
  <w:num w:numId="41" w16cid:durableId="2143231385">
    <w:abstractNumId w:val="3"/>
  </w:num>
  <w:num w:numId="42" w16cid:durableId="2141536811">
    <w:abstractNumId w:val="32"/>
  </w:num>
  <w:num w:numId="43" w16cid:durableId="1993632419">
    <w:abstractNumId w:val="8"/>
  </w:num>
  <w:num w:numId="44" w16cid:durableId="1971936202">
    <w:abstractNumId w:val="16"/>
  </w:num>
  <w:num w:numId="45" w16cid:durableId="299775699">
    <w:abstractNumId w:val="13"/>
  </w:num>
  <w:num w:numId="46" w16cid:durableId="2054378450">
    <w:abstractNumId w:val="20"/>
  </w:num>
  <w:num w:numId="47" w16cid:durableId="1172984969">
    <w:abstractNumId w:val="42"/>
  </w:num>
  <w:num w:numId="48" w16cid:durableId="1439640658">
    <w:abstractNumId w:val="51"/>
  </w:num>
  <w:num w:numId="49" w16cid:durableId="1319922348">
    <w:abstractNumId w:val="14"/>
  </w:num>
  <w:num w:numId="50" w16cid:durableId="1166240114">
    <w:abstractNumId w:val="63"/>
  </w:num>
  <w:num w:numId="51" w16cid:durableId="792137259">
    <w:abstractNumId w:val="21"/>
  </w:num>
  <w:num w:numId="52" w16cid:durableId="387535843">
    <w:abstractNumId w:val="40"/>
  </w:num>
  <w:num w:numId="53" w16cid:durableId="669723191">
    <w:abstractNumId w:val="55"/>
  </w:num>
  <w:num w:numId="54" w16cid:durableId="913005897">
    <w:abstractNumId w:val="18"/>
  </w:num>
  <w:num w:numId="55" w16cid:durableId="592202010">
    <w:abstractNumId w:val="28"/>
  </w:num>
  <w:num w:numId="56" w16cid:durableId="1856571891">
    <w:abstractNumId w:val="64"/>
  </w:num>
  <w:num w:numId="57" w16cid:durableId="1736122302">
    <w:abstractNumId w:val="72"/>
  </w:num>
  <w:num w:numId="58" w16cid:durableId="793258750">
    <w:abstractNumId w:val="71"/>
  </w:num>
  <w:num w:numId="59" w16cid:durableId="152137531">
    <w:abstractNumId w:val="50"/>
  </w:num>
  <w:num w:numId="60" w16cid:durableId="125199547">
    <w:abstractNumId w:val="60"/>
  </w:num>
  <w:num w:numId="61" w16cid:durableId="1401904875">
    <w:abstractNumId w:val="9"/>
  </w:num>
  <w:num w:numId="62" w16cid:durableId="636178915">
    <w:abstractNumId w:val="33"/>
  </w:num>
  <w:num w:numId="63" w16cid:durableId="1450708973">
    <w:abstractNumId w:val="58"/>
  </w:num>
  <w:num w:numId="64" w16cid:durableId="1870146461">
    <w:abstractNumId w:val="19"/>
  </w:num>
  <w:num w:numId="65" w16cid:durableId="788162215">
    <w:abstractNumId w:val="31"/>
  </w:num>
  <w:num w:numId="66" w16cid:durableId="1778258032">
    <w:abstractNumId w:val="44"/>
  </w:num>
  <w:num w:numId="67" w16cid:durableId="167840863">
    <w:abstractNumId w:val="47"/>
  </w:num>
  <w:num w:numId="68" w16cid:durableId="1632518766">
    <w:abstractNumId w:val="1"/>
  </w:num>
  <w:num w:numId="69" w16cid:durableId="1654331602">
    <w:abstractNumId w:val="6"/>
  </w:num>
  <w:num w:numId="70" w16cid:durableId="1804421923">
    <w:abstractNumId w:val="52"/>
  </w:num>
  <w:num w:numId="71" w16cid:durableId="1437752237">
    <w:abstractNumId w:val="7"/>
  </w:num>
  <w:num w:numId="72" w16cid:durableId="1279290535">
    <w:abstractNumId w:val="66"/>
  </w:num>
  <w:num w:numId="73" w16cid:durableId="1545633191">
    <w:abstractNumId w:val="39"/>
  </w:num>
  <w:num w:numId="74" w16cid:durableId="1816949377">
    <w:abstractNumId w:val="3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A1NzU2NTQzNrFQ0lEKTi0uzszPAykwrAUArY1SCywAAAA="/>
  </w:docVars>
  <w:rsids>
    <w:rsidRoot w:val="001E7520"/>
    <w:rsid w:val="00003248"/>
    <w:rsid w:val="00007044"/>
    <w:rsid w:val="00011E82"/>
    <w:rsid w:val="00014DE4"/>
    <w:rsid w:val="000158D8"/>
    <w:rsid w:val="00015C5D"/>
    <w:rsid w:val="00020221"/>
    <w:rsid w:val="0002069D"/>
    <w:rsid w:val="00021CE4"/>
    <w:rsid w:val="00022B6B"/>
    <w:rsid w:val="00022FB1"/>
    <w:rsid w:val="00023A81"/>
    <w:rsid w:val="000242D0"/>
    <w:rsid w:val="00025E4E"/>
    <w:rsid w:val="000261B3"/>
    <w:rsid w:val="00026DF8"/>
    <w:rsid w:val="00032138"/>
    <w:rsid w:val="00034188"/>
    <w:rsid w:val="0003471F"/>
    <w:rsid w:val="00034BC4"/>
    <w:rsid w:val="000354E4"/>
    <w:rsid w:val="0004215B"/>
    <w:rsid w:val="00046CA6"/>
    <w:rsid w:val="00047FB1"/>
    <w:rsid w:val="00050434"/>
    <w:rsid w:val="000513B5"/>
    <w:rsid w:val="00051DB7"/>
    <w:rsid w:val="0005251C"/>
    <w:rsid w:val="000528BD"/>
    <w:rsid w:val="00053574"/>
    <w:rsid w:val="00054B2C"/>
    <w:rsid w:val="00054F49"/>
    <w:rsid w:val="00055CAC"/>
    <w:rsid w:val="000603E1"/>
    <w:rsid w:val="00062BB7"/>
    <w:rsid w:val="00065AE7"/>
    <w:rsid w:val="00065CA9"/>
    <w:rsid w:val="000679A5"/>
    <w:rsid w:val="000701C9"/>
    <w:rsid w:val="000703C0"/>
    <w:rsid w:val="00076215"/>
    <w:rsid w:val="00083ACE"/>
    <w:rsid w:val="00085A40"/>
    <w:rsid w:val="000868BA"/>
    <w:rsid w:val="000913E4"/>
    <w:rsid w:val="000920A9"/>
    <w:rsid w:val="00097D36"/>
    <w:rsid w:val="000A2BD8"/>
    <w:rsid w:val="000A37A0"/>
    <w:rsid w:val="000A6AF5"/>
    <w:rsid w:val="000B0292"/>
    <w:rsid w:val="000B08F5"/>
    <w:rsid w:val="000B71CD"/>
    <w:rsid w:val="000C1C19"/>
    <w:rsid w:val="000C21D5"/>
    <w:rsid w:val="000C4F2A"/>
    <w:rsid w:val="000C65ED"/>
    <w:rsid w:val="000C68B9"/>
    <w:rsid w:val="000C7A05"/>
    <w:rsid w:val="000D08D8"/>
    <w:rsid w:val="000D0B21"/>
    <w:rsid w:val="000D2619"/>
    <w:rsid w:val="000D6BEF"/>
    <w:rsid w:val="000E0E30"/>
    <w:rsid w:val="000E328C"/>
    <w:rsid w:val="000E4608"/>
    <w:rsid w:val="000F0EED"/>
    <w:rsid w:val="000F1B46"/>
    <w:rsid w:val="000F4091"/>
    <w:rsid w:val="00100D69"/>
    <w:rsid w:val="001014DE"/>
    <w:rsid w:val="00114285"/>
    <w:rsid w:val="00117E6A"/>
    <w:rsid w:val="00120B4A"/>
    <w:rsid w:val="00121D23"/>
    <w:rsid w:val="00123119"/>
    <w:rsid w:val="00124130"/>
    <w:rsid w:val="001245B3"/>
    <w:rsid w:val="001252E0"/>
    <w:rsid w:val="0012578E"/>
    <w:rsid w:val="00127247"/>
    <w:rsid w:val="001303E1"/>
    <w:rsid w:val="001306A4"/>
    <w:rsid w:val="00137BD5"/>
    <w:rsid w:val="00144BDE"/>
    <w:rsid w:val="00144FF4"/>
    <w:rsid w:val="00145C23"/>
    <w:rsid w:val="00150BDD"/>
    <w:rsid w:val="001548E5"/>
    <w:rsid w:val="00157374"/>
    <w:rsid w:val="00160168"/>
    <w:rsid w:val="0016050E"/>
    <w:rsid w:val="00162B5A"/>
    <w:rsid w:val="0016367C"/>
    <w:rsid w:val="00164851"/>
    <w:rsid w:val="00170A71"/>
    <w:rsid w:val="001724AC"/>
    <w:rsid w:val="00173581"/>
    <w:rsid w:val="0017468E"/>
    <w:rsid w:val="0017483F"/>
    <w:rsid w:val="0018253E"/>
    <w:rsid w:val="00182AA4"/>
    <w:rsid w:val="00186D3F"/>
    <w:rsid w:val="0019254B"/>
    <w:rsid w:val="0019295A"/>
    <w:rsid w:val="00192FC6"/>
    <w:rsid w:val="00193FC4"/>
    <w:rsid w:val="001A3986"/>
    <w:rsid w:val="001A5B97"/>
    <w:rsid w:val="001A65B1"/>
    <w:rsid w:val="001C3987"/>
    <w:rsid w:val="001C4328"/>
    <w:rsid w:val="001C4B42"/>
    <w:rsid w:val="001C7F82"/>
    <w:rsid w:val="001D351F"/>
    <w:rsid w:val="001D35C9"/>
    <w:rsid w:val="001D4CFB"/>
    <w:rsid w:val="001D6A8A"/>
    <w:rsid w:val="001E11F3"/>
    <w:rsid w:val="001E46E9"/>
    <w:rsid w:val="001E67FD"/>
    <w:rsid w:val="001E7520"/>
    <w:rsid w:val="001F1BDE"/>
    <w:rsid w:val="001F5F02"/>
    <w:rsid w:val="001F6BA5"/>
    <w:rsid w:val="00202E07"/>
    <w:rsid w:val="00203357"/>
    <w:rsid w:val="00207138"/>
    <w:rsid w:val="00207CD4"/>
    <w:rsid w:val="00211DBF"/>
    <w:rsid w:val="00213174"/>
    <w:rsid w:val="0021363A"/>
    <w:rsid w:val="0021536B"/>
    <w:rsid w:val="00215671"/>
    <w:rsid w:val="002174D1"/>
    <w:rsid w:val="0021754D"/>
    <w:rsid w:val="00220F17"/>
    <w:rsid w:val="0022232D"/>
    <w:rsid w:val="002234F7"/>
    <w:rsid w:val="00223F46"/>
    <w:rsid w:val="00224F43"/>
    <w:rsid w:val="00225562"/>
    <w:rsid w:val="00226994"/>
    <w:rsid w:val="00235184"/>
    <w:rsid w:val="0023639B"/>
    <w:rsid w:val="0024265C"/>
    <w:rsid w:val="002429CD"/>
    <w:rsid w:val="00245CB2"/>
    <w:rsid w:val="00251821"/>
    <w:rsid w:val="00254A36"/>
    <w:rsid w:val="00256D93"/>
    <w:rsid w:val="00257A8F"/>
    <w:rsid w:val="00257EBC"/>
    <w:rsid w:val="00261F69"/>
    <w:rsid w:val="002620D2"/>
    <w:rsid w:val="00265A9E"/>
    <w:rsid w:val="00271D49"/>
    <w:rsid w:val="00271D4F"/>
    <w:rsid w:val="00273595"/>
    <w:rsid w:val="00273712"/>
    <w:rsid w:val="00277E10"/>
    <w:rsid w:val="00282260"/>
    <w:rsid w:val="00283FC9"/>
    <w:rsid w:val="002843F7"/>
    <w:rsid w:val="0028607C"/>
    <w:rsid w:val="00291379"/>
    <w:rsid w:val="0029173F"/>
    <w:rsid w:val="0029208D"/>
    <w:rsid w:val="002A27EC"/>
    <w:rsid w:val="002A289E"/>
    <w:rsid w:val="002A2D9D"/>
    <w:rsid w:val="002A5D49"/>
    <w:rsid w:val="002A6ACD"/>
    <w:rsid w:val="002A7F95"/>
    <w:rsid w:val="002B0F27"/>
    <w:rsid w:val="002B1536"/>
    <w:rsid w:val="002B4B39"/>
    <w:rsid w:val="002C0E5C"/>
    <w:rsid w:val="002C1778"/>
    <w:rsid w:val="002C1B46"/>
    <w:rsid w:val="002C6A34"/>
    <w:rsid w:val="002D7154"/>
    <w:rsid w:val="002E169F"/>
    <w:rsid w:val="002E3718"/>
    <w:rsid w:val="002E472F"/>
    <w:rsid w:val="002E5E4A"/>
    <w:rsid w:val="002E7236"/>
    <w:rsid w:val="002F360C"/>
    <w:rsid w:val="002F43D4"/>
    <w:rsid w:val="002F68EC"/>
    <w:rsid w:val="002F6E04"/>
    <w:rsid w:val="0030016A"/>
    <w:rsid w:val="0030033F"/>
    <w:rsid w:val="00302206"/>
    <w:rsid w:val="0030319C"/>
    <w:rsid w:val="003111E7"/>
    <w:rsid w:val="003125A9"/>
    <w:rsid w:val="003140EC"/>
    <w:rsid w:val="003143FC"/>
    <w:rsid w:val="00320649"/>
    <w:rsid w:val="00321E26"/>
    <w:rsid w:val="00322532"/>
    <w:rsid w:val="00322B1C"/>
    <w:rsid w:val="00322DDF"/>
    <w:rsid w:val="00325D2B"/>
    <w:rsid w:val="00325D83"/>
    <w:rsid w:val="0033052A"/>
    <w:rsid w:val="00335CD4"/>
    <w:rsid w:val="003404E4"/>
    <w:rsid w:val="0034623F"/>
    <w:rsid w:val="00356679"/>
    <w:rsid w:val="00356F8D"/>
    <w:rsid w:val="00360B6D"/>
    <w:rsid w:val="00361354"/>
    <w:rsid w:val="00365AFB"/>
    <w:rsid w:val="003668EF"/>
    <w:rsid w:val="00366E7D"/>
    <w:rsid w:val="00372E60"/>
    <w:rsid w:val="0037352C"/>
    <w:rsid w:val="0037566F"/>
    <w:rsid w:val="003756BD"/>
    <w:rsid w:val="003801DB"/>
    <w:rsid w:val="00381D03"/>
    <w:rsid w:val="00383FE5"/>
    <w:rsid w:val="00385071"/>
    <w:rsid w:val="00386333"/>
    <w:rsid w:val="003944C6"/>
    <w:rsid w:val="0039620C"/>
    <w:rsid w:val="00396562"/>
    <w:rsid w:val="003A165E"/>
    <w:rsid w:val="003A5653"/>
    <w:rsid w:val="003A6608"/>
    <w:rsid w:val="003A7C34"/>
    <w:rsid w:val="003B0047"/>
    <w:rsid w:val="003B05B9"/>
    <w:rsid w:val="003B0DA3"/>
    <w:rsid w:val="003B18F7"/>
    <w:rsid w:val="003B44AC"/>
    <w:rsid w:val="003B5B60"/>
    <w:rsid w:val="003B6F51"/>
    <w:rsid w:val="003C0CB6"/>
    <w:rsid w:val="003C289A"/>
    <w:rsid w:val="003C2EED"/>
    <w:rsid w:val="003C38D8"/>
    <w:rsid w:val="003C3BEC"/>
    <w:rsid w:val="003C4632"/>
    <w:rsid w:val="003C4998"/>
    <w:rsid w:val="003C57EC"/>
    <w:rsid w:val="003D05FD"/>
    <w:rsid w:val="003D398A"/>
    <w:rsid w:val="003D3D18"/>
    <w:rsid w:val="003E30AB"/>
    <w:rsid w:val="003E7000"/>
    <w:rsid w:val="003E7B05"/>
    <w:rsid w:val="003F1FE1"/>
    <w:rsid w:val="003F36F5"/>
    <w:rsid w:val="003F4135"/>
    <w:rsid w:val="003F5480"/>
    <w:rsid w:val="003F5952"/>
    <w:rsid w:val="003F598D"/>
    <w:rsid w:val="003F665C"/>
    <w:rsid w:val="003F7C65"/>
    <w:rsid w:val="004031DA"/>
    <w:rsid w:val="0040456B"/>
    <w:rsid w:val="004059F4"/>
    <w:rsid w:val="0040669B"/>
    <w:rsid w:val="00410965"/>
    <w:rsid w:val="00413328"/>
    <w:rsid w:val="0041525A"/>
    <w:rsid w:val="0041697C"/>
    <w:rsid w:val="00421174"/>
    <w:rsid w:val="00422255"/>
    <w:rsid w:val="0042239C"/>
    <w:rsid w:val="00422F94"/>
    <w:rsid w:val="004248FD"/>
    <w:rsid w:val="00425431"/>
    <w:rsid w:val="00426407"/>
    <w:rsid w:val="0042674E"/>
    <w:rsid w:val="004273F4"/>
    <w:rsid w:val="004354A5"/>
    <w:rsid w:val="00441237"/>
    <w:rsid w:val="0044221F"/>
    <w:rsid w:val="00442374"/>
    <w:rsid w:val="00442ECA"/>
    <w:rsid w:val="004431E3"/>
    <w:rsid w:val="004450C8"/>
    <w:rsid w:val="0044525D"/>
    <w:rsid w:val="00446E4C"/>
    <w:rsid w:val="00451C61"/>
    <w:rsid w:val="00452046"/>
    <w:rsid w:val="00453BCA"/>
    <w:rsid w:val="00455101"/>
    <w:rsid w:val="00457CE7"/>
    <w:rsid w:val="004603AC"/>
    <w:rsid w:val="00460508"/>
    <w:rsid w:val="004647E9"/>
    <w:rsid w:val="0046648A"/>
    <w:rsid w:val="004724FC"/>
    <w:rsid w:val="004770A6"/>
    <w:rsid w:val="00477753"/>
    <w:rsid w:val="004803EB"/>
    <w:rsid w:val="00480B42"/>
    <w:rsid w:val="00482588"/>
    <w:rsid w:val="004852B0"/>
    <w:rsid w:val="00487032"/>
    <w:rsid w:val="0049030C"/>
    <w:rsid w:val="004910B3"/>
    <w:rsid w:val="00491CD7"/>
    <w:rsid w:val="00492DC5"/>
    <w:rsid w:val="00493F89"/>
    <w:rsid w:val="00494FD2"/>
    <w:rsid w:val="00496153"/>
    <w:rsid w:val="00496488"/>
    <w:rsid w:val="00497CBC"/>
    <w:rsid w:val="004A1BC5"/>
    <w:rsid w:val="004A3183"/>
    <w:rsid w:val="004A3A37"/>
    <w:rsid w:val="004A5BD7"/>
    <w:rsid w:val="004A67C7"/>
    <w:rsid w:val="004B16E2"/>
    <w:rsid w:val="004B4167"/>
    <w:rsid w:val="004B418F"/>
    <w:rsid w:val="004B4C04"/>
    <w:rsid w:val="004B5C7B"/>
    <w:rsid w:val="004C2FC8"/>
    <w:rsid w:val="004C7664"/>
    <w:rsid w:val="004D0831"/>
    <w:rsid w:val="004D1298"/>
    <w:rsid w:val="004D234F"/>
    <w:rsid w:val="004D454D"/>
    <w:rsid w:val="004D4F10"/>
    <w:rsid w:val="004D5178"/>
    <w:rsid w:val="004E39F1"/>
    <w:rsid w:val="004E3D93"/>
    <w:rsid w:val="004E41DB"/>
    <w:rsid w:val="004E4FE3"/>
    <w:rsid w:val="004E7BD5"/>
    <w:rsid w:val="004F073D"/>
    <w:rsid w:val="004F10E3"/>
    <w:rsid w:val="004F26C8"/>
    <w:rsid w:val="004F321D"/>
    <w:rsid w:val="004F51FB"/>
    <w:rsid w:val="004F658D"/>
    <w:rsid w:val="00507972"/>
    <w:rsid w:val="00511EA9"/>
    <w:rsid w:val="00514939"/>
    <w:rsid w:val="00521544"/>
    <w:rsid w:val="00521815"/>
    <w:rsid w:val="0052278C"/>
    <w:rsid w:val="00522EDE"/>
    <w:rsid w:val="00523572"/>
    <w:rsid w:val="005257A7"/>
    <w:rsid w:val="00525D90"/>
    <w:rsid w:val="005336D4"/>
    <w:rsid w:val="00533866"/>
    <w:rsid w:val="005361B0"/>
    <w:rsid w:val="005368B4"/>
    <w:rsid w:val="00536D72"/>
    <w:rsid w:val="00536FEF"/>
    <w:rsid w:val="00537F23"/>
    <w:rsid w:val="00546F9B"/>
    <w:rsid w:val="00547E24"/>
    <w:rsid w:val="00553761"/>
    <w:rsid w:val="00554700"/>
    <w:rsid w:val="0055513D"/>
    <w:rsid w:val="0056272C"/>
    <w:rsid w:val="005714F1"/>
    <w:rsid w:val="005730E4"/>
    <w:rsid w:val="005819BB"/>
    <w:rsid w:val="00582EC5"/>
    <w:rsid w:val="00587E39"/>
    <w:rsid w:val="0059230C"/>
    <w:rsid w:val="00593BC2"/>
    <w:rsid w:val="00593DF1"/>
    <w:rsid w:val="005955EC"/>
    <w:rsid w:val="0059595B"/>
    <w:rsid w:val="00597154"/>
    <w:rsid w:val="00597304"/>
    <w:rsid w:val="005A358E"/>
    <w:rsid w:val="005A5656"/>
    <w:rsid w:val="005A5985"/>
    <w:rsid w:val="005A629E"/>
    <w:rsid w:val="005B08AF"/>
    <w:rsid w:val="005B0CEF"/>
    <w:rsid w:val="005B23A1"/>
    <w:rsid w:val="005B32F2"/>
    <w:rsid w:val="005B52E9"/>
    <w:rsid w:val="005B7F23"/>
    <w:rsid w:val="005C6644"/>
    <w:rsid w:val="005C763D"/>
    <w:rsid w:val="005D1100"/>
    <w:rsid w:val="005D4A85"/>
    <w:rsid w:val="005D4F73"/>
    <w:rsid w:val="005D5AEA"/>
    <w:rsid w:val="005D685F"/>
    <w:rsid w:val="005D6920"/>
    <w:rsid w:val="005E1F4F"/>
    <w:rsid w:val="005E22AC"/>
    <w:rsid w:val="005E3E32"/>
    <w:rsid w:val="005E52D6"/>
    <w:rsid w:val="005F07AE"/>
    <w:rsid w:val="005F3296"/>
    <w:rsid w:val="005F3831"/>
    <w:rsid w:val="005F4701"/>
    <w:rsid w:val="005F6FB1"/>
    <w:rsid w:val="006012CD"/>
    <w:rsid w:val="006079D2"/>
    <w:rsid w:val="00610C1E"/>
    <w:rsid w:val="0061662C"/>
    <w:rsid w:val="00617670"/>
    <w:rsid w:val="0062519B"/>
    <w:rsid w:val="00627ACC"/>
    <w:rsid w:val="006343A1"/>
    <w:rsid w:val="00642881"/>
    <w:rsid w:val="00651C8D"/>
    <w:rsid w:val="00652269"/>
    <w:rsid w:val="00654BE9"/>
    <w:rsid w:val="00655439"/>
    <w:rsid w:val="00656EC3"/>
    <w:rsid w:val="0065794D"/>
    <w:rsid w:val="00661D27"/>
    <w:rsid w:val="0066340F"/>
    <w:rsid w:val="006716BB"/>
    <w:rsid w:val="006733BE"/>
    <w:rsid w:val="0067522E"/>
    <w:rsid w:val="00676AB3"/>
    <w:rsid w:val="006817EF"/>
    <w:rsid w:val="006872F9"/>
    <w:rsid w:val="0069275D"/>
    <w:rsid w:val="006929C5"/>
    <w:rsid w:val="006941D1"/>
    <w:rsid w:val="006967FE"/>
    <w:rsid w:val="00696E66"/>
    <w:rsid w:val="00697451"/>
    <w:rsid w:val="006A1054"/>
    <w:rsid w:val="006A272D"/>
    <w:rsid w:val="006A3331"/>
    <w:rsid w:val="006A5C13"/>
    <w:rsid w:val="006B071F"/>
    <w:rsid w:val="006B1B1D"/>
    <w:rsid w:val="006B1B63"/>
    <w:rsid w:val="006B459C"/>
    <w:rsid w:val="006C075B"/>
    <w:rsid w:val="006C0E9A"/>
    <w:rsid w:val="006C353D"/>
    <w:rsid w:val="006C604B"/>
    <w:rsid w:val="006C6055"/>
    <w:rsid w:val="006D0AE0"/>
    <w:rsid w:val="006D29C8"/>
    <w:rsid w:val="006D4A18"/>
    <w:rsid w:val="006D526B"/>
    <w:rsid w:val="006D7916"/>
    <w:rsid w:val="006D7A26"/>
    <w:rsid w:val="006E575C"/>
    <w:rsid w:val="006E77EE"/>
    <w:rsid w:val="006F6334"/>
    <w:rsid w:val="006F6C42"/>
    <w:rsid w:val="007005AA"/>
    <w:rsid w:val="00701D3E"/>
    <w:rsid w:val="0070280A"/>
    <w:rsid w:val="00702B56"/>
    <w:rsid w:val="007048D9"/>
    <w:rsid w:val="00705BA1"/>
    <w:rsid w:val="00705CDA"/>
    <w:rsid w:val="00706466"/>
    <w:rsid w:val="007067D7"/>
    <w:rsid w:val="0070734F"/>
    <w:rsid w:val="007132C2"/>
    <w:rsid w:val="0071568C"/>
    <w:rsid w:val="00721EDB"/>
    <w:rsid w:val="00723267"/>
    <w:rsid w:val="00725036"/>
    <w:rsid w:val="00726E00"/>
    <w:rsid w:val="0073064F"/>
    <w:rsid w:val="00734E55"/>
    <w:rsid w:val="007360E9"/>
    <w:rsid w:val="00737C19"/>
    <w:rsid w:val="0074191B"/>
    <w:rsid w:val="00744189"/>
    <w:rsid w:val="00746C2D"/>
    <w:rsid w:val="007503EC"/>
    <w:rsid w:val="00751E2C"/>
    <w:rsid w:val="00755570"/>
    <w:rsid w:val="0075640E"/>
    <w:rsid w:val="00756530"/>
    <w:rsid w:val="007620DF"/>
    <w:rsid w:val="00762C0B"/>
    <w:rsid w:val="00763E7F"/>
    <w:rsid w:val="007715E6"/>
    <w:rsid w:val="00773319"/>
    <w:rsid w:val="0078061C"/>
    <w:rsid w:val="00780E52"/>
    <w:rsid w:val="007845CD"/>
    <w:rsid w:val="00786B6B"/>
    <w:rsid w:val="007878E5"/>
    <w:rsid w:val="00791433"/>
    <w:rsid w:val="0079304C"/>
    <w:rsid w:val="007936C5"/>
    <w:rsid w:val="00793D42"/>
    <w:rsid w:val="007956C6"/>
    <w:rsid w:val="007973A2"/>
    <w:rsid w:val="007A087F"/>
    <w:rsid w:val="007A2FB5"/>
    <w:rsid w:val="007A59EE"/>
    <w:rsid w:val="007A5F69"/>
    <w:rsid w:val="007B046A"/>
    <w:rsid w:val="007B0B5B"/>
    <w:rsid w:val="007B13CB"/>
    <w:rsid w:val="007B42A8"/>
    <w:rsid w:val="007B4B84"/>
    <w:rsid w:val="007B5E2D"/>
    <w:rsid w:val="007B6DBC"/>
    <w:rsid w:val="007D4282"/>
    <w:rsid w:val="007D4329"/>
    <w:rsid w:val="007D5668"/>
    <w:rsid w:val="007D5F0A"/>
    <w:rsid w:val="007E62A3"/>
    <w:rsid w:val="007F043F"/>
    <w:rsid w:val="007F2265"/>
    <w:rsid w:val="007F24C9"/>
    <w:rsid w:val="007F5A66"/>
    <w:rsid w:val="007F6F5E"/>
    <w:rsid w:val="007F71E7"/>
    <w:rsid w:val="00800C7F"/>
    <w:rsid w:val="00807953"/>
    <w:rsid w:val="00807DC1"/>
    <w:rsid w:val="00812DD0"/>
    <w:rsid w:val="0082072D"/>
    <w:rsid w:val="00823192"/>
    <w:rsid w:val="008257F6"/>
    <w:rsid w:val="00827C7A"/>
    <w:rsid w:val="00830D0F"/>
    <w:rsid w:val="00830F8A"/>
    <w:rsid w:val="008317C3"/>
    <w:rsid w:val="0083193A"/>
    <w:rsid w:val="00831D4C"/>
    <w:rsid w:val="00832402"/>
    <w:rsid w:val="00835658"/>
    <w:rsid w:val="00837524"/>
    <w:rsid w:val="008423D6"/>
    <w:rsid w:val="0084590D"/>
    <w:rsid w:val="00851009"/>
    <w:rsid w:val="00855438"/>
    <w:rsid w:val="00857D76"/>
    <w:rsid w:val="00860BA6"/>
    <w:rsid w:val="008654E6"/>
    <w:rsid w:val="008659A6"/>
    <w:rsid w:val="00866C1A"/>
    <w:rsid w:val="008707BF"/>
    <w:rsid w:val="0087390D"/>
    <w:rsid w:val="00873EB4"/>
    <w:rsid w:val="00876068"/>
    <w:rsid w:val="008774E1"/>
    <w:rsid w:val="008813C8"/>
    <w:rsid w:val="00881AC9"/>
    <w:rsid w:val="0088249A"/>
    <w:rsid w:val="00882B74"/>
    <w:rsid w:val="0088730C"/>
    <w:rsid w:val="00887C8B"/>
    <w:rsid w:val="00887DDF"/>
    <w:rsid w:val="00887EEA"/>
    <w:rsid w:val="00890C0A"/>
    <w:rsid w:val="00893124"/>
    <w:rsid w:val="008A0B32"/>
    <w:rsid w:val="008A5540"/>
    <w:rsid w:val="008B204A"/>
    <w:rsid w:val="008B47C8"/>
    <w:rsid w:val="008B6270"/>
    <w:rsid w:val="008C079D"/>
    <w:rsid w:val="008C08A9"/>
    <w:rsid w:val="008C118E"/>
    <w:rsid w:val="008C1253"/>
    <w:rsid w:val="008C2F41"/>
    <w:rsid w:val="008D07A3"/>
    <w:rsid w:val="008D2B82"/>
    <w:rsid w:val="008D3851"/>
    <w:rsid w:val="008E24CF"/>
    <w:rsid w:val="008E4A4D"/>
    <w:rsid w:val="008E5DF6"/>
    <w:rsid w:val="008F03E1"/>
    <w:rsid w:val="008F1F53"/>
    <w:rsid w:val="008F3221"/>
    <w:rsid w:val="008F40FF"/>
    <w:rsid w:val="008F4679"/>
    <w:rsid w:val="008F46D6"/>
    <w:rsid w:val="008F6021"/>
    <w:rsid w:val="00901265"/>
    <w:rsid w:val="00903A36"/>
    <w:rsid w:val="0090432C"/>
    <w:rsid w:val="009050FC"/>
    <w:rsid w:val="00905EEE"/>
    <w:rsid w:val="0090686B"/>
    <w:rsid w:val="00911A6B"/>
    <w:rsid w:val="00911E93"/>
    <w:rsid w:val="009132E8"/>
    <w:rsid w:val="00913485"/>
    <w:rsid w:val="0091476A"/>
    <w:rsid w:val="0091535F"/>
    <w:rsid w:val="00916020"/>
    <w:rsid w:val="00917980"/>
    <w:rsid w:val="00920CAE"/>
    <w:rsid w:val="00927975"/>
    <w:rsid w:val="00927B79"/>
    <w:rsid w:val="009324EE"/>
    <w:rsid w:val="00932A13"/>
    <w:rsid w:val="00933D6B"/>
    <w:rsid w:val="00935327"/>
    <w:rsid w:val="00935C1E"/>
    <w:rsid w:val="00940720"/>
    <w:rsid w:val="00944F13"/>
    <w:rsid w:val="0094603A"/>
    <w:rsid w:val="0094688F"/>
    <w:rsid w:val="00950189"/>
    <w:rsid w:val="0095051A"/>
    <w:rsid w:val="00950820"/>
    <w:rsid w:val="009521BF"/>
    <w:rsid w:val="00952A9E"/>
    <w:rsid w:val="00952C90"/>
    <w:rsid w:val="00955DE5"/>
    <w:rsid w:val="00955DF7"/>
    <w:rsid w:val="00961053"/>
    <w:rsid w:val="0096139F"/>
    <w:rsid w:val="00961DE8"/>
    <w:rsid w:val="0096266F"/>
    <w:rsid w:val="00966971"/>
    <w:rsid w:val="0097156D"/>
    <w:rsid w:val="00972413"/>
    <w:rsid w:val="00973240"/>
    <w:rsid w:val="009764A3"/>
    <w:rsid w:val="009767D7"/>
    <w:rsid w:val="009769E1"/>
    <w:rsid w:val="00985695"/>
    <w:rsid w:val="00985A9A"/>
    <w:rsid w:val="009870E5"/>
    <w:rsid w:val="00987B37"/>
    <w:rsid w:val="00987DF1"/>
    <w:rsid w:val="00991C15"/>
    <w:rsid w:val="0099258E"/>
    <w:rsid w:val="00993CC7"/>
    <w:rsid w:val="00997064"/>
    <w:rsid w:val="00997DBA"/>
    <w:rsid w:val="009A3C57"/>
    <w:rsid w:val="009A6B12"/>
    <w:rsid w:val="009A7D8F"/>
    <w:rsid w:val="009B238B"/>
    <w:rsid w:val="009B2F4E"/>
    <w:rsid w:val="009B3316"/>
    <w:rsid w:val="009B432F"/>
    <w:rsid w:val="009B608C"/>
    <w:rsid w:val="009C0132"/>
    <w:rsid w:val="009C562D"/>
    <w:rsid w:val="009C6C4D"/>
    <w:rsid w:val="009D007C"/>
    <w:rsid w:val="009D0123"/>
    <w:rsid w:val="009D47D7"/>
    <w:rsid w:val="009D4FE8"/>
    <w:rsid w:val="009D6C6E"/>
    <w:rsid w:val="009E2720"/>
    <w:rsid w:val="009E327C"/>
    <w:rsid w:val="009E426C"/>
    <w:rsid w:val="009E5402"/>
    <w:rsid w:val="009E658C"/>
    <w:rsid w:val="009F0E26"/>
    <w:rsid w:val="009F545A"/>
    <w:rsid w:val="009F62CE"/>
    <w:rsid w:val="00A0179E"/>
    <w:rsid w:val="00A05B9F"/>
    <w:rsid w:val="00A05E34"/>
    <w:rsid w:val="00A067B5"/>
    <w:rsid w:val="00A07315"/>
    <w:rsid w:val="00A10DA3"/>
    <w:rsid w:val="00A13AC5"/>
    <w:rsid w:val="00A21F3F"/>
    <w:rsid w:val="00A24A37"/>
    <w:rsid w:val="00A306FA"/>
    <w:rsid w:val="00A31DA6"/>
    <w:rsid w:val="00A326CE"/>
    <w:rsid w:val="00A33C10"/>
    <w:rsid w:val="00A34083"/>
    <w:rsid w:val="00A34D4E"/>
    <w:rsid w:val="00A35647"/>
    <w:rsid w:val="00A52929"/>
    <w:rsid w:val="00A54131"/>
    <w:rsid w:val="00A5596F"/>
    <w:rsid w:val="00A56848"/>
    <w:rsid w:val="00A609E2"/>
    <w:rsid w:val="00A61439"/>
    <w:rsid w:val="00A61E55"/>
    <w:rsid w:val="00A62150"/>
    <w:rsid w:val="00A62849"/>
    <w:rsid w:val="00A62B42"/>
    <w:rsid w:val="00A648DB"/>
    <w:rsid w:val="00A64BD9"/>
    <w:rsid w:val="00A854FB"/>
    <w:rsid w:val="00A857B4"/>
    <w:rsid w:val="00A87A28"/>
    <w:rsid w:val="00A92841"/>
    <w:rsid w:val="00A95BEF"/>
    <w:rsid w:val="00A97FAB"/>
    <w:rsid w:val="00AA0C45"/>
    <w:rsid w:val="00AA1E91"/>
    <w:rsid w:val="00AA3BB4"/>
    <w:rsid w:val="00AA62DB"/>
    <w:rsid w:val="00AB29A2"/>
    <w:rsid w:val="00AC16BC"/>
    <w:rsid w:val="00AC1F76"/>
    <w:rsid w:val="00AC4059"/>
    <w:rsid w:val="00AC482E"/>
    <w:rsid w:val="00AD3213"/>
    <w:rsid w:val="00AD4A7A"/>
    <w:rsid w:val="00AD7F35"/>
    <w:rsid w:val="00AE06BA"/>
    <w:rsid w:val="00AE339D"/>
    <w:rsid w:val="00AE5E25"/>
    <w:rsid w:val="00AE744A"/>
    <w:rsid w:val="00AF0700"/>
    <w:rsid w:val="00AF0DE7"/>
    <w:rsid w:val="00AF256E"/>
    <w:rsid w:val="00AF262F"/>
    <w:rsid w:val="00AF54AE"/>
    <w:rsid w:val="00B0016A"/>
    <w:rsid w:val="00B002DF"/>
    <w:rsid w:val="00B027EA"/>
    <w:rsid w:val="00B02A8B"/>
    <w:rsid w:val="00B05FB7"/>
    <w:rsid w:val="00B07B82"/>
    <w:rsid w:val="00B1036F"/>
    <w:rsid w:val="00B1054E"/>
    <w:rsid w:val="00B1107F"/>
    <w:rsid w:val="00B1272D"/>
    <w:rsid w:val="00B13CAC"/>
    <w:rsid w:val="00B14F9B"/>
    <w:rsid w:val="00B1657A"/>
    <w:rsid w:val="00B16DB0"/>
    <w:rsid w:val="00B2079C"/>
    <w:rsid w:val="00B21D89"/>
    <w:rsid w:val="00B23BF5"/>
    <w:rsid w:val="00B23F18"/>
    <w:rsid w:val="00B27BCD"/>
    <w:rsid w:val="00B3152C"/>
    <w:rsid w:val="00B34E1E"/>
    <w:rsid w:val="00B34F3F"/>
    <w:rsid w:val="00B40DF0"/>
    <w:rsid w:val="00B47D0D"/>
    <w:rsid w:val="00B5013D"/>
    <w:rsid w:val="00B527DE"/>
    <w:rsid w:val="00B52A5B"/>
    <w:rsid w:val="00B56D5F"/>
    <w:rsid w:val="00B576EC"/>
    <w:rsid w:val="00B6354D"/>
    <w:rsid w:val="00B66FF3"/>
    <w:rsid w:val="00B712C5"/>
    <w:rsid w:val="00B72905"/>
    <w:rsid w:val="00B73793"/>
    <w:rsid w:val="00B74597"/>
    <w:rsid w:val="00B7649D"/>
    <w:rsid w:val="00B76A6D"/>
    <w:rsid w:val="00B87694"/>
    <w:rsid w:val="00B920A0"/>
    <w:rsid w:val="00B924B0"/>
    <w:rsid w:val="00B96342"/>
    <w:rsid w:val="00B9666E"/>
    <w:rsid w:val="00BA1A4F"/>
    <w:rsid w:val="00BA1D08"/>
    <w:rsid w:val="00BA23EA"/>
    <w:rsid w:val="00BA3F48"/>
    <w:rsid w:val="00BA4D4D"/>
    <w:rsid w:val="00BA6BDB"/>
    <w:rsid w:val="00BB28DE"/>
    <w:rsid w:val="00BB2C81"/>
    <w:rsid w:val="00BC2EDC"/>
    <w:rsid w:val="00BC4A2E"/>
    <w:rsid w:val="00BC4D4A"/>
    <w:rsid w:val="00BC4DC6"/>
    <w:rsid w:val="00BC5D50"/>
    <w:rsid w:val="00BD04C3"/>
    <w:rsid w:val="00BD4DD1"/>
    <w:rsid w:val="00BD6DEE"/>
    <w:rsid w:val="00BE146A"/>
    <w:rsid w:val="00BE3F02"/>
    <w:rsid w:val="00BE462F"/>
    <w:rsid w:val="00BE50B6"/>
    <w:rsid w:val="00BF0394"/>
    <w:rsid w:val="00BF05E3"/>
    <w:rsid w:val="00BF07B9"/>
    <w:rsid w:val="00BF20AD"/>
    <w:rsid w:val="00BF3498"/>
    <w:rsid w:val="00BF4E26"/>
    <w:rsid w:val="00BF6D3C"/>
    <w:rsid w:val="00BF7683"/>
    <w:rsid w:val="00C0186B"/>
    <w:rsid w:val="00C041A5"/>
    <w:rsid w:val="00C049AD"/>
    <w:rsid w:val="00C05C49"/>
    <w:rsid w:val="00C133C7"/>
    <w:rsid w:val="00C13BF6"/>
    <w:rsid w:val="00C142D9"/>
    <w:rsid w:val="00C14A74"/>
    <w:rsid w:val="00C24801"/>
    <w:rsid w:val="00C256F4"/>
    <w:rsid w:val="00C3343B"/>
    <w:rsid w:val="00C3557A"/>
    <w:rsid w:val="00C35BF5"/>
    <w:rsid w:val="00C36BD4"/>
    <w:rsid w:val="00C37A97"/>
    <w:rsid w:val="00C40EFE"/>
    <w:rsid w:val="00C468A7"/>
    <w:rsid w:val="00C5056B"/>
    <w:rsid w:val="00C51A11"/>
    <w:rsid w:val="00C5219F"/>
    <w:rsid w:val="00C5586A"/>
    <w:rsid w:val="00C61069"/>
    <w:rsid w:val="00C64993"/>
    <w:rsid w:val="00C6546A"/>
    <w:rsid w:val="00C655F4"/>
    <w:rsid w:val="00C82E21"/>
    <w:rsid w:val="00C87707"/>
    <w:rsid w:val="00C9064F"/>
    <w:rsid w:val="00C94C2B"/>
    <w:rsid w:val="00C964D6"/>
    <w:rsid w:val="00C97399"/>
    <w:rsid w:val="00C975EF"/>
    <w:rsid w:val="00CA44CA"/>
    <w:rsid w:val="00CA6531"/>
    <w:rsid w:val="00CA6F9B"/>
    <w:rsid w:val="00CB2D10"/>
    <w:rsid w:val="00CC3FFC"/>
    <w:rsid w:val="00CC64F6"/>
    <w:rsid w:val="00CD16DE"/>
    <w:rsid w:val="00CD27CE"/>
    <w:rsid w:val="00CD3150"/>
    <w:rsid w:val="00CD39D3"/>
    <w:rsid w:val="00CD40BE"/>
    <w:rsid w:val="00CD4CB0"/>
    <w:rsid w:val="00CD5207"/>
    <w:rsid w:val="00CD5938"/>
    <w:rsid w:val="00CD6FA0"/>
    <w:rsid w:val="00CD7EDB"/>
    <w:rsid w:val="00CE138F"/>
    <w:rsid w:val="00CE17D0"/>
    <w:rsid w:val="00CE3F85"/>
    <w:rsid w:val="00CE7D6D"/>
    <w:rsid w:val="00CF07A1"/>
    <w:rsid w:val="00CF36B5"/>
    <w:rsid w:val="00CF4631"/>
    <w:rsid w:val="00CF5363"/>
    <w:rsid w:val="00D034A1"/>
    <w:rsid w:val="00D040D0"/>
    <w:rsid w:val="00D17C1F"/>
    <w:rsid w:val="00D22365"/>
    <w:rsid w:val="00D244F5"/>
    <w:rsid w:val="00D25A9E"/>
    <w:rsid w:val="00D25DC6"/>
    <w:rsid w:val="00D27616"/>
    <w:rsid w:val="00D27C3A"/>
    <w:rsid w:val="00D319B3"/>
    <w:rsid w:val="00D33143"/>
    <w:rsid w:val="00D34E08"/>
    <w:rsid w:val="00D34E34"/>
    <w:rsid w:val="00D41500"/>
    <w:rsid w:val="00D42C37"/>
    <w:rsid w:val="00D4484E"/>
    <w:rsid w:val="00D52E25"/>
    <w:rsid w:val="00D5322A"/>
    <w:rsid w:val="00D5439B"/>
    <w:rsid w:val="00D552C4"/>
    <w:rsid w:val="00D55A94"/>
    <w:rsid w:val="00D55C95"/>
    <w:rsid w:val="00D602A2"/>
    <w:rsid w:val="00D60C07"/>
    <w:rsid w:val="00D61B93"/>
    <w:rsid w:val="00D6277C"/>
    <w:rsid w:val="00D62B64"/>
    <w:rsid w:val="00D641F0"/>
    <w:rsid w:val="00D66C5F"/>
    <w:rsid w:val="00D77549"/>
    <w:rsid w:val="00D7790F"/>
    <w:rsid w:val="00D812DE"/>
    <w:rsid w:val="00D8138B"/>
    <w:rsid w:val="00D8411E"/>
    <w:rsid w:val="00D85FF2"/>
    <w:rsid w:val="00D86107"/>
    <w:rsid w:val="00D9245D"/>
    <w:rsid w:val="00D957BD"/>
    <w:rsid w:val="00D964A2"/>
    <w:rsid w:val="00D975D8"/>
    <w:rsid w:val="00DA1C75"/>
    <w:rsid w:val="00DA27A1"/>
    <w:rsid w:val="00DA5533"/>
    <w:rsid w:val="00DB0178"/>
    <w:rsid w:val="00DB01B8"/>
    <w:rsid w:val="00DB1359"/>
    <w:rsid w:val="00DB5E11"/>
    <w:rsid w:val="00DC0EDE"/>
    <w:rsid w:val="00DC32DF"/>
    <w:rsid w:val="00DC3472"/>
    <w:rsid w:val="00DD1602"/>
    <w:rsid w:val="00DD2435"/>
    <w:rsid w:val="00DD2B93"/>
    <w:rsid w:val="00DE0A40"/>
    <w:rsid w:val="00DE382D"/>
    <w:rsid w:val="00DE3A0B"/>
    <w:rsid w:val="00DF04AE"/>
    <w:rsid w:val="00DF0E31"/>
    <w:rsid w:val="00DF1F63"/>
    <w:rsid w:val="00DF4875"/>
    <w:rsid w:val="00DF4D27"/>
    <w:rsid w:val="00DF5856"/>
    <w:rsid w:val="00E00A2E"/>
    <w:rsid w:val="00E01FA3"/>
    <w:rsid w:val="00E0215C"/>
    <w:rsid w:val="00E10D9E"/>
    <w:rsid w:val="00E12AC7"/>
    <w:rsid w:val="00E134D4"/>
    <w:rsid w:val="00E14BDF"/>
    <w:rsid w:val="00E15568"/>
    <w:rsid w:val="00E1598B"/>
    <w:rsid w:val="00E20733"/>
    <w:rsid w:val="00E20E79"/>
    <w:rsid w:val="00E2192B"/>
    <w:rsid w:val="00E24B9D"/>
    <w:rsid w:val="00E26470"/>
    <w:rsid w:val="00E30D67"/>
    <w:rsid w:val="00E3152B"/>
    <w:rsid w:val="00E326E0"/>
    <w:rsid w:val="00E33C92"/>
    <w:rsid w:val="00E4220F"/>
    <w:rsid w:val="00E437ED"/>
    <w:rsid w:val="00E43984"/>
    <w:rsid w:val="00E44838"/>
    <w:rsid w:val="00E501DA"/>
    <w:rsid w:val="00E50D22"/>
    <w:rsid w:val="00E53909"/>
    <w:rsid w:val="00E54535"/>
    <w:rsid w:val="00E548FA"/>
    <w:rsid w:val="00E629EE"/>
    <w:rsid w:val="00E64E7F"/>
    <w:rsid w:val="00E70CC8"/>
    <w:rsid w:val="00E71A29"/>
    <w:rsid w:val="00E7380A"/>
    <w:rsid w:val="00E77CEC"/>
    <w:rsid w:val="00E77D42"/>
    <w:rsid w:val="00E80398"/>
    <w:rsid w:val="00E8146A"/>
    <w:rsid w:val="00E83FA5"/>
    <w:rsid w:val="00E859E4"/>
    <w:rsid w:val="00E86365"/>
    <w:rsid w:val="00E9006F"/>
    <w:rsid w:val="00E910EA"/>
    <w:rsid w:val="00E93089"/>
    <w:rsid w:val="00E930CE"/>
    <w:rsid w:val="00E93A97"/>
    <w:rsid w:val="00E95BA9"/>
    <w:rsid w:val="00E97303"/>
    <w:rsid w:val="00E97666"/>
    <w:rsid w:val="00EA2121"/>
    <w:rsid w:val="00EA2E82"/>
    <w:rsid w:val="00EA5CE3"/>
    <w:rsid w:val="00EA7A84"/>
    <w:rsid w:val="00EB23E7"/>
    <w:rsid w:val="00EB2CA9"/>
    <w:rsid w:val="00EB40AD"/>
    <w:rsid w:val="00EB4F54"/>
    <w:rsid w:val="00EB62CD"/>
    <w:rsid w:val="00EC1DEB"/>
    <w:rsid w:val="00EC3CEB"/>
    <w:rsid w:val="00EC3D14"/>
    <w:rsid w:val="00ED0901"/>
    <w:rsid w:val="00ED2496"/>
    <w:rsid w:val="00ED30F8"/>
    <w:rsid w:val="00EE07E6"/>
    <w:rsid w:val="00EE1631"/>
    <w:rsid w:val="00EE6281"/>
    <w:rsid w:val="00EF0956"/>
    <w:rsid w:val="00EF0B54"/>
    <w:rsid w:val="00EF4477"/>
    <w:rsid w:val="00EF5BC1"/>
    <w:rsid w:val="00EF61EF"/>
    <w:rsid w:val="00EF7328"/>
    <w:rsid w:val="00EF7733"/>
    <w:rsid w:val="00F0000D"/>
    <w:rsid w:val="00F01526"/>
    <w:rsid w:val="00F025DD"/>
    <w:rsid w:val="00F05903"/>
    <w:rsid w:val="00F10E4B"/>
    <w:rsid w:val="00F11135"/>
    <w:rsid w:val="00F12A5B"/>
    <w:rsid w:val="00F130A6"/>
    <w:rsid w:val="00F14230"/>
    <w:rsid w:val="00F14DA2"/>
    <w:rsid w:val="00F16201"/>
    <w:rsid w:val="00F20DB5"/>
    <w:rsid w:val="00F2368C"/>
    <w:rsid w:val="00F246E8"/>
    <w:rsid w:val="00F25B29"/>
    <w:rsid w:val="00F30D0C"/>
    <w:rsid w:val="00F30F3F"/>
    <w:rsid w:val="00F31505"/>
    <w:rsid w:val="00F316A8"/>
    <w:rsid w:val="00F33496"/>
    <w:rsid w:val="00F33D95"/>
    <w:rsid w:val="00F34BBE"/>
    <w:rsid w:val="00F34F9D"/>
    <w:rsid w:val="00F36F3F"/>
    <w:rsid w:val="00F41C89"/>
    <w:rsid w:val="00F420E3"/>
    <w:rsid w:val="00F44459"/>
    <w:rsid w:val="00F45E16"/>
    <w:rsid w:val="00F46314"/>
    <w:rsid w:val="00F51563"/>
    <w:rsid w:val="00F640A8"/>
    <w:rsid w:val="00F643F5"/>
    <w:rsid w:val="00F676E4"/>
    <w:rsid w:val="00F70F90"/>
    <w:rsid w:val="00F71F54"/>
    <w:rsid w:val="00F745E8"/>
    <w:rsid w:val="00F752C2"/>
    <w:rsid w:val="00F77D49"/>
    <w:rsid w:val="00F818A6"/>
    <w:rsid w:val="00F8529B"/>
    <w:rsid w:val="00F86202"/>
    <w:rsid w:val="00F87FA2"/>
    <w:rsid w:val="00F920B7"/>
    <w:rsid w:val="00F94E95"/>
    <w:rsid w:val="00F96919"/>
    <w:rsid w:val="00FA0E19"/>
    <w:rsid w:val="00FA2F11"/>
    <w:rsid w:val="00FA4505"/>
    <w:rsid w:val="00FA7A41"/>
    <w:rsid w:val="00FA7BF3"/>
    <w:rsid w:val="00FB3930"/>
    <w:rsid w:val="00FB5E42"/>
    <w:rsid w:val="00FC1F0A"/>
    <w:rsid w:val="00FC3F92"/>
    <w:rsid w:val="00FC7254"/>
    <w:rsid w:val="00FD1481"/>
    <w:rsid w:val="00FE0771"/>
    <w:rsid w:val="00FE0BAB"/>
    <w:rsid w:val="00FE3A3E"/>
    <w:rsid w:val="00FE3A48"/>
    <w:rsid w:val="00FE3F22"/>
    <w:rsid w:val="00FE56DC"/>
    <w:rsid w:val="00FE5E8F"/>
    <w:rsid w:val="00FE7307"/>
    <w:rsid w:val="00FF0125"/>
    <w:rsid w:val="00FF1D9C"/>
    <w:rsid w:val="00FF24CC"/>
    <w:rsid w:val="00FF450A"/>
    <w:rsid w:val="00FF5B0F"/>
    <w:rsid w:val="00FF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4096FF3"/>
  <w15:chartTrackingRefBased/>
  <w15:docId w15:val="{D8649482-097D-45E2-BCE0-6F906BEB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BC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5C6644"/>
    <w:pPr>
      <w:tabs>
        <w:tab w:val="left" w:pos="2868"/>
        <w:tab w:val="center" w:pos="5400"/>
      </w:tabs>
      <w:ind w:left="720" w:hanging="720"/>
      <w:jc w:val="center"/>
      <w:outlineLvl w:val="0"/>
    </w:pPr>
    <w:rPr>
      <w:rFonts w:asciiTheme="minorHAnsi" w:hAnsiTheme="minorHAnsi" w:cstheme="minorHAnsi"/>
      <w:b/>
      <w:sz w:val="64"/>
      <w:szCs w:val="64"/>
    </w:rPr>
  </w:style>
  <w:style w:type="paragraph" w:styleId="Heading2">
    <w:name w:val="heading 2"/>
    <w:basedOn w:val="Normal"/>
    <w:next w:val="Normal"/>
    <w:qFormat/>
    <w:rsid w:val="00A857B4"/>
    <w:pPr>
      <w:ind w:left="720" w:hanging="720"/>
      <w:jc w:val="center"/>
      <w:outlineLvl w:val="1"/>
    </w:pPr>
    <w:rPr>
      <w:rFonts w:asciiTheme="minorHAnsi" w:hAnsiTheme="minorHAnsi" w:cstheme="minorHAnsi"/>
      <w:b/>
      <w:sz w:val="32"/>
      <w:szCs w:val="32"/>
    </w:rPr>
  </w:style>
  <w:style w:type="paragraph" w:styleId="Heading3">
    <w:name w:val="heading 3"/>
    <w:basedOn w:val="Heading1"/>
    <w:next w:val="Normal"/>
    <w:qFormat/>
    <w:rsid w:val="005F6FB1"/>
    <w:pPr>
      <w:pBdr>
        <w:bottom w:val="single" w:sz="6" w:space="1" w:color="auto"/>
      </w:pBd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spacing w:before="40" w:after="40"/>
      <w:ind w:left="720" w:hanging="72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right" w:leader="hyphen" w:pos="10080"/>
      </w:tabs>
      <w:ind w:left="720"/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260" w:hanging="360"/>
    </w:pPr>
    <w:rPr>
      <w:sz w:val="18"/>
    </w:rPr>
  </w:style>
  <w:style w:type="paragraph" w:styleId="BodyTextIndent2">
    <w:name w:val="Body Text Indent 2"/>
    <w:basedOn w:val="Normal"/>
    <w:pPr>
      <w:tabs>
        <w:tab w:val="left" w:pos="1080"/>
      </w:tabs>
      <w:ind w:left="1260" w:hanging="540"/>
    </w:pPr>
    <w:rPr>
      <w:sz w:val="20"/>
    </w:rPr>
  </w:style>
  <w:style w:type="paragraph" w:styleId="BodyTextIndent3">
    <w:name w:val="Body Text Indent 3"/>
    <w:basedOn w:val="Normal"/>
    <w:link w:val="BodyTextIndent3Char"/>
    <w:pPr>
      <w:ind w:left="360" w:hanging="360"/>
    </w:pPr>
    <w:rPr>
      <w:sz w:val="20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rPr>
      <w:sz w:val="18"/>
    </w:rPr>
  </w:style>
  <w:style w:type="paragraph" w:styleId="Caption">
    <w:name w:val="caption"/>
    <w:basedOn w:val="Normal"/>
    <w:next w:val="Normal"/>
    <w:qFormat/>
    <w:pPr>
      <w:widowControl w:val="0"/>
      <w:tabs>
        <w:tab w:val="left" w:pos="90"/>
      </w:tabs>
      <w:spacing w:before="240"/>
    </w:pPr>
    <w:rPr>
      <w:snapToGrid w:val="0"/>
      <w:color w:val="000080"/>
      <w:sz w:val="18"/>
      <w:u w:val="single"/>
    </w:rPr>
  </w:style>
  <w:style w:type="paragraph" w:styleId="List2">
    <w:name w:val="List 2"/>
    <w:basedOn w:val="Normal"/>
    <w:pPr>
      <w:ind w:left="720" w:hanging="360"/>
    </w:pPr>
  </w:style>
  <w:style w:type="paragraph" w:customStyle="1" w:styleId="InsideAddress">
    <w:name w:val="Inside Address"/>
    <w:basedOn w:val="Normal"/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link w:val="BodyText3Char"/>
    <w:rPr>
      <w:color w:val="FF0000"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rFonts w:ascii="Times New Roman" w:hAnsi="Times New Roman"/>
      <w:snapToGrid w:val="0"/>
    </w:rPr>
  </w:style>
  <w:style w:type="character" w:styleId="Strong">
    <w:name w:val="Strong"/>
    <w:uiPriority w:val="22"/>
    <w:qFormat/>
    <w:rPr>
      <w:b/>
    </w:rPr>
  </w:style>
  <w:style w:type="paragraph" w:styleId="BlockText">
    <w:name w:val="Block Text"/>
    <w:basedOn w:val="Normal"/>
    <w:pPr>
      <w:ind w:left="113" w:right="113"/>
      <w:jc w:val="center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245EE"/>
    <w:pPr>
      <w:ind w:left="720"/>
    </w:pPr>
  </w:style>
  <w:style w:type="table" w:styleId="TableGrid">
    <w:name w:val="Table Grid"/>
    <w:basedOn w:val="TableNormal"/>
    <w:rsid w:val="00592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9F30CF"/>
    <w:rPr>
      <w:rFonts w:ascii="Arial" w:hAnsi="Arial"/>
      <w:sz w:val="24"/>
    </w:rPr>
  </w:style>
  <w:style w:type="character" w:customStyle="1" w:styleId="Heading1Char">
    <w:name w:val="Heading 1 Char"/>
    <w:link w:val="Heading1"/>
    <w:rsid w:val="005C6644"/>
    <w:rPr>
      <w:rFonts w:asciiTheme="minorHAnsi" w:hAnsiTheme="minorHAnsi" w:cstheme="minorHAnsi"/>
      <w:b/>
      <w:sz w:val="64"/>
      <w:szCs w:val="64"/>
    </w:rPr>
  </w:style>
  <w:style w:type="character" w:customStyle="1" w:styleId="BodyTextIndent3Char">
    <w:name w:val="Body Text Indent 3 Char"/>
    <w:link w:val="BodyTextIndent3"/>
    <w:rsid w:val="009F30CF"/>
    <w:rPr>
      <w:rFonts w:ascii="Arial" w:hAnsi="Arial"/>
    </w:rPr>
  </w:style>
  <w:style w:type="character" w:customStyle="1" w:styleId="BodyText3Char">
    <w:name w:val="Body Text 3 Char"/>
    <w:link w:val="BodyText3"/>
    <w:rsid w:val="009F30CF"/>
    <w:rPr>
      <w:rFonts w:ascii="Arial" w:hAnsi="Arial"/>
      <w:color w:val="FF0000"/>
      <w:sz w:val="18"/>
    </w:rPr>
  </w:style>
  <w:style w:type="character" w:customStyle="1" w:styleId="HeaderChar">
    <w:name w:val="Header Char"/>
    <w:link w:val="Header"/>
    <w:uiPriority w:val="99"/>
    <w:rsid w:val="009F30CF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F20DB5"/>
    <w:rPr>
      <w:rFonts w:ascii="Arial" w:hAnsi="Arial"/>
    </w:rPr>
  </w:style>
  <w:style w:type="character" w:customStyle="1" w:styleId="TitleChar">
    <w:name w:val="Title Char"/>
    <w:link w:val="Title"/>
    <w:uiPriority w:val="10"/>
    <w:rsid w:val="008F46D6"/>
    <w:rPr>
      <w:rFonts w:ascii="Arial" w:hAnsi="Arial"/>
      <w:b/>
      <w:kern w:val="28"/>
      <w:sz w:val="32"/>
    </w:rPr>
  </w:style>
  <w:style w:type="paragraph" w:customStyle="1" w:styleId="Default">
    <w:name w:val="Default"/>
    <w:rsid w:val="00D602A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7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51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7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C200B-6533-448D-A53E-F05130649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1 Dance Team Rules Book</vt:lpstr>
    </vt:vector>
  </TitlesOfParts>
  <Company>Dell Computer Corporation</Company>
  <LinksUpToDate>false</LinksUpToDate>
  <CharactersWithSpaces>800</CharactersWithSpaces>
  <SharedDoc>false</SharedDoc>
  <HLinks>
    <vt:vector size="30" baseType="variant">
      <vt:variant>
        <vt:i4>3670016</vt:i4>
      </vt:variant>
      <vt:variant>
        <vt:i4>12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2011-2012\ProgramInfo.pdf</vt:lpwstr>
      </vt:variant>
      <vt:variant>
        <vt:lpwstr/>
      </vt:variant>
      <vt:variant>
        <vt:i4>7012373</vt:i4>
      </vt:variant>
      <vt:variant>
        <vt:i4>9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handbook\500 Bylaws.doc</vt:lpwstr>
      </vt:variant>
      <vt:variant>
        <vt:lpwstr/>
      </vt:variant>
      <vt:variant>
        <vt:i4>8192051</vt:i4>
      </vt:variant>
      <vt:variant>
        <vt:i4>6</vt:i4>
      </vt:variant>
      <vt:variant>
        <vt:i4>0</vt:i4>
      </vt:variant>
      <vt:variant>
        <vt:i4>5</vt:i4>
      </vt:variant>
      <vt:variant>
        <vt:lpwstr>http://www.mshsl.org/mshsl/sofficials/OFManual.pdf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mshsl.org/mshsl/news/ConcussionInfo.pdf</vt:lpwstr>
      </vt:variant>
      <vt:variant>
        <vt:lpwstr/>
      </vt:variant>
      <vt:variant>
        <vt:i4>8323094</vt:i4>
      </vt:variant>
      <vt:variant>
        <vt:i4>0</vt:i4>
      </vt:variant>
      <vt:variant>
        <vt:i4>0</vt:i4>
      </vt:variant>
      <vt:variant>
        <vt:i4>5</vt:i4>
      </vt:variant>
      <vt:variant>
        <vt:lpwstr>mailto:rhart2lhart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Team Rules Book</dc:title>
  <dc:subject/>
  <dc:creator>Preferred Customer</dc:creator>
  <cp:keywords/>
  <cp:lastModifiedBy>Cara Pearson</cp:lastModifiedBy>
  <cp:revision>2</cp:revision>
  <cp:lastPrinted>2020-08-31T14:31:00Z</cp:lastPrinted>
  <dcterms:created xsi:type="dcterms:W3CDTF">2022-07-28T19:03:00Z</dcterms:created>
  <dcterms:modified xsi:type="dcterms:W3CDTF">2022-07-28T19:03:00Z</dcterms:modified>
</cp:coreProperties>
</file>